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152B3" w14:textId="77777777" w:rsidR="008704EB" w:rsidRDefault="008704EB" w:rsidP="00C74548">
      <w:pPr>
        <w:pStyle w:val="Quote"/>
      </w:pPr>
      <w:r w:rsidRPr="008704EB">
        <w:t>COUNTER</w:t>
      </w:r>
    </w:p>
    <w:p w14:paraId="46BE9091" w14:textId="77777777" w:rsidR="008704EB" w:rsidRDefault="008704EB" w:rsidP="008704EB">
      <w:r>
        <w:t>--</w:t>
      </w:r>
      <w:proofErr w:type="spellStart"/>
      <w:r>
        <w:t>incremment</w:t>
      </w:r>
      <w:proofErr w:type="spellEnd"/>
      <w:r>
        <w:t xml:space="preserve"> by 1, decrement by 1, lead of the input</w:t>
      </w:r>
    </w:p>
    <w:p w14:paraId="17BCE81D" w14:textId="77777777" w:rsidR="008704EB" w:rsidRDefault="008704EB" w:rsidP="008704EB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4521676B" w14:textId="77777777" w:rsidR="008704EB" w:rsidRDefault="008704EB" w:rsidP="008704EB">
      <w:r>
        <w:t>use ieee.std_logic_1164.all;</w:t>
      </w:r>
    </w:p>
    <w:p w14:paraId="2D894745" w14:textId="77777777" w:rsidR="008704EB" w:rsidRDefault="008704EB" w:rsidP="008704EB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067FDBEA" w14:textId="77777777" w:rsidR="008704EB" w:rsidRDefault="008704EB" w:rsidP="008704EB">
      <w:r>
        <w:t xml:space="preserve">use </w:t>
      </w:r>
      <w:proofErr w:type="spellStart"/>
      <w:r>
        <w:t>ieee.numeric_std.all</w:t>
      </w:r>
      <w:proofErr w:type="spellEnd"/>
      <w:r>
        <w:t>;</w:t>
      </w:r>
    </w:p>
    <w:p w14:paraId="72245C2C" w14:textId="77777777" w:rsidR="008704EB" w:rsidRDefault="008704EB" w:rsidP="008704EB"/>
    <w:p w14:paraId="77F0FEB7" w14:textId="77777777" w:rsidR="008704EB" w:rsidRDefault="008704EB" w:rsidP="008704EB">
      <w:r>
        <w:t xml:space="preserve">entity Count is </w:t>
      </w:r>
    </w:p>
    <w:p w14:paraId="7368A0B2" w14:textId="77777777" w:rsidR="008704EB" w:rsidRDefault="008704EB" w:rsidP="008704EB">
      <w:r>
        <w:tab/>
      </w:r>
      <w:proofErr w:type="gramStart"/>
      <w:r>
        <w:t>port(</w:t>
      </w:r>
      <w:proofErr w:type="spellStart"/>
      <w:proofErr w:type="gramEnd"/>
      <w:r>
        <w:t>clk</w:t>
      </w:r>
      <w:proofErr w:type="spellEnd"/>
      <w:r>
        <w:t xml:space="preserve">, reset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dec,load</w:t>
      </w:r>
      <w:proofErr w:type="spellEnd"/>
      <w:r>
        <w:t xml:space="preserve"> : in </w:t>
      </w:r>
      <w:proofErr w:type="spellStart"/>
      <w:r>
        <w:t>std_logic</w:t>
      </w:r>
      <w:proofErr w:type="spellEnd"/>
      <w:r>
        <w:t>;</w:t>
      </w:r>
    </w:p>
    <w:p w14:paraId="0FE9D45D" w14:textId="77777777" w:rsidR="008704EB" w:rsidRDefault="008704EB" w:rsidP="008704EB">
      <w:r>
        <w:tab/>
      </w:r>
      <w:r>
        <w:tab/>
      </w:r>
      <w:proofErr w:type="gramStart"/>
      <w:r>
        <w:t>input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1884A577" w14:textId="77777777" w:rsidR="008704EB" w:rsidRDefault="008704EB" w:rsidP="008704EB">
      <w:r>
        <w:tab/>
      </w:r>
      <w:r>
        <w:tab/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 </w:t>
      </w:r>
    </w:p>
    <w:p w14:paraId="33CC8A1E" w14:textId="77777777" w:rsidR="008704EB" w:rsidRDefault="008704EB" w:rsidP="008704EB">
      <w:r>
        <w:t xml:space="preserve">end; </w:t>
      </w:r>
    </w:p>
    <w:p w14:paraId="48DB6A1A" w14:textId="77777777" w:rsidR="008704EB" w:rsidRDefault="008704EB" w:rsidP="008704EB">
      <w:r>
        <w:t xml:space="preserve">architecture </w:t>
      </w:r>
      <w:proofErr w:type="spellStart"/>
      <w:r>
        <w:t>beh</w:t>
      </w:r>
      <w:proofErr w:type="spellEnd"/>
      <w:r>
        <w:t xml:space="preserve"> of Count is</w:t>
      </w:r>
    </w:p>
    <w:p w14:paraId="2482530B" w14:textId="77777777" w:rsidR="008704EB" w:rsidRDefault="008704EB" w:rsidP="008704EB">
      <w:r>
        <w:tab/>
        <w:t xml:space="preserve">signal </w:t>
      </w:r>
      <w:proofErr w:type="gramStart"/>
      <w:r>
        <w:t>update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 </w:t>
      </w:r>
    </w:p>
    <w:p w14:paraId="36B8A08B" w14:textId="77777777" w:rsidR="008704EB" w:rsidRDefault="008704EB" w:rsidP="008704EB"/>
    <w:p w14:paraId="63F3BC47" w14:textId="77777777" w:rsidR="008704EB" w:rsidRDefault="008704EB" w:rsidP="008704EB">
      <w:r>
        <w:tab/>
        <w:t>begin</w:t>
      </w:r>
    </w:p>
    <w:p w14:paraId="188ACA16" w14:textId="77777777" w:rsidR="008704EB" w:rsidRDefault="008704EB" w:rsidP="008704EB">
      <w:r>
        <w:tab/>
      </w:r>
      <w:proofErr w:type="gramStart"/>
      <w:r>
        <w:t>process(</w:t>
      </w:r>
      <w:proofErr w:type="spellStart"/>
      <w:proofErr w:type="gramEnd"/>
      <w:r>
        <w:t>clk</w:t>
      </w:r>
      <w:proofErr w:type="spellEnd"/>
      <w:r>
        <w:t>, reset)</w:t>
      </w:r>
    </w:p>
    <w:p w14:paraId="1F775CC0" w14:textId="77777777" w:rsidR="008704EB" w:rsidRDefault="008704EB" w:rsidP="008704EB">
      <w:r>
        <w:tab/>
        <w:t>begin</w:t>
      </w:r>
    </w:p>
    <w:p w14:paraId="412DF26A" w14:textId="77777777" w:rsidR="008704EB" w:rsidRDefault="008704EB" w:rsidP="008704EB">
      <w:r>
        <w:tab/>
      </w:r>
      <w:r>
        <w:tab/>
      </w:r>
      <w:proofErr w:type="gramStart"/>
      <w:r>
        <w:t>if(</w:t>
      </w:r>
      <w:proofErr w:type="gramEnd"/>
      <w:r>
        <w:t xml:space="preserve">reset = '1') then </w:t>
      </w:r>
    </w:p>
    <w:p w14:paraId="1AB99CFC" w14:textId="77777777" w:rsidR="008704EB" w:rsidRDefault="008704EB" w:rsidP="008704EB">
      <w:r>
        <w:tab/>
      </w:r>
      <w:r>
        <w:tab/>
      </w:r>
      <w:r>
        <w:tab/>
        <w:t>update&lt;= "0000</w:t>
      </w:r>
      <w:proofErr w:type="gramStart"/>
      <w:r>
        <w:t>";--</w:t>
      </w:r>
      <w:proofErr w:type="gramEnd"/>
      <w:r>
        <w:t>reset</w:t>
      </w:r>
    </w:p>
    <w:p w14:paraId="5DC8262B" w14:textId="77777777" w:rsidR="008704EB" w:rsidRDefault="008704EB" w:rsidP="008704EB">
      <w:r>
        <w:tab/>
      </w:r>
      <w:r>
        <w:tab/>
      </w:r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clk'event</w:t>
      </w:r>
      <w:proofErr w:type="spellEnd"/>
      <w:r>
        <w:t xml:space="preserve"> and </w:t>
      </w:r>
      <w:proofErr w:type="spellStart"/>
      <w:r>
        <w:t>clk</w:t>
      </w:r>
      <w:proofErr w:type="spellEnd"/>
      <w:r>
        <w:t>='1') then</w:t>
      </w:r>
    </w:p>
    <w:p w14:paraId="626D296B" w14:textId="77777777" w:rsidR="008704EB" w:rsidRDefault="008704EB" w:rsidP="008704EB"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inc</w:t>
      </w:r>
      <w:proofErr w:type="spellEnd"/>
      <w:r>
        <w:t xml:space="preserve"> = '1') then update&lt;= input + "0001";--increment by 1</w:t>
      </w:r>
    </w:p>
    <w:p w14:paraId="10DAD9FF" w14:textId="77777777" w:rsidR="008704EB" w:rsidRDefault="008704EB" w:rsidP="008704EB">
      <w:r>
        <w:tab/>
      </w:r>
      <w:r>
        <w:tab/>
      </w:r>
      <w:r>
        <w:tab/>
      </w:r>
      <w:proofErr w:type="spellStart"/>
      <w:proofErr w:type="gramStart"/>
      <w:r>
        <w:t>elsif</w:t>
      </w:r>
      <w:proofErr w:type="spellEnd"/>
      <w:r>
        <w:t>(</w:t>
      </w:r>
      <w:proofErr w:type="spellStart"/>
      <w:proofErr w:type="gramEnd"/>
      <w:r>
        <w:t>dec</w:t>
      </w:r>
      <w:proofErr w:type="spellEnd"/>
      <w:r>
        <w:t xml:space="preserve"> = '1') then update&lt;= input - "0001";--decrement by 1</w:t>
      </w:r>
    </w:p>
    <w:p w14:paraId="36E9C33C" w14:textId="77777777" w:rsidR="008704EB" w:rsidRDefault="008704EB" w:rsidP="008704EB">
      <w:r>
        <w:tab/>
      </w:r>
      <w:r>
        <w:tab/>
      </w:r>
      <w:r>
        <w:tab/>
      </w:r>
      <w:proofErr w:type="spellStart"/>
      <w:proofErr w:type="gramStart"/>
      <w:r>
        <w:t>elsif</w:t>
      </w:r>
      <w:proofErr w:type="spellEnd"/>
      <w:r>
        <w:t>(</w:t>
      </w:r>
      <w:proofErr w:type="gramEnd"/>
      <w:r>
        <w:t>load ='1') then update&lt;= input;--loading the input in</w:t>
      </w:r>
    </w:p>
    <w:p w14:paraId="40F3A618" w14:textId="77777777" w:rsidR="008704EB" w:rsidRDefault="008704EB" w:rsidP="008704EB">
      <w:r>
        <w:tab/>
      </w:r>
      <w:r>
        <w:tab/>
      </w:r>
      <w:r>
        <w:tab/>
        <w:t>end if;</w:t>
      </w:r>
    </w:p>
    <w:p w14:paraId="5E37C3A1" w14:textId="77777777" w:rsidR="008704EB" w:rsidRDefault="008704EB" w:rsidP="008704EB">
      <w:r>
        <w:tab/>
      </w:r>
      <w:r>
        <w:tab/>
        <w:t>end if;</w:t>
      </w:r>
    </w:p>
    <w:p w14:paraId="1C58DA52" w14:textId="77777777" w:rsidR="008704EB" w:rsidRDefault="008704EB" w:rsidP="008704EB"/>
    <w:p w14:paraId="17BC45AC" w14:textId="77777777" w:rsidR="008704EB" w:rsidRDefault="008704EB" w:rsidP="008704EB">
      <w:r>
        <w:tab/>
        <w:t xml:space="preserve">end process; </w:t>
      </w:r>
    </w:p>
    <w:p w14:paraId="2CC98EB5" w14:textId="77777777" w:rsidR="008704EB" w:rsidRDefault="008704EB" w:rsidP="008704EB">
      <w:r>
        <w:lastRenderedPageBreak/>
        <w:tab/>
        <w:t xml:space="preserve">output&lt;= update; </w:t>
      </w:r>
    </w:p>
    <w:p w14:paraId="4B748A93" w14:textId="77777777" w:rsidR="008704EB" w:rsidRDefault="008704EB" w:rsidP="008704EB">
      <w:r>
        <w:t xml:space="preserve">end </w:t>
      </w:r>
      <w:proofErr w:type="spellStart"/>
      <w:r>
        <w:t>beh</w:t>
      </w:r>
      <w:proofErr w:type="spellEnd"/>
      <w:r>
        <w:t>;</w:t>
      </w:r>
    </w:p>
    <w:p w14:paraId="50F4F48E" w14:textId="77777777" w:rsidR="008704EB" w:rsidRDefault="008704EB" w:rsidP="008704EB">
      <w:pPr>
        <w:rPr>
          <w:b/>
          <w:u w:val="single"/>
        </w:rPr>
      </w:pPr>
      <w:r>
        <w:rPr>
          <w:b/>
          <w:u w:val="single"/>
        </w:rPr>
        <w:t>Shifter</w:t>
      </w:r>
    </w:p>
    <w:p w14:paraId="6056CC8B" w14:textId="77777777" w:rsidR="008704EB" w:rsidRDefault="008704EB" w:rsidP="008704EB">
      <w:r>
        <w:t>--this code does a shift right, rotate right, rotate left</w:t>
      </w:r>
    </w:p>
    <w:p w14:paraId="7CF1CBFB" w14:textId="77777777" w:rsidR="008704EB" w:rsidRDefault="008704EB" w:rsidP="008704EB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632B5411" w14:textId="77777777" w:rsidR="008704EB" w:rsidRDefault="008704EB" w:rsidP="008704EB">
      <w:r>
        <w:t>use ieee.std_logic_1164.all;</w:t>
      </w:r>
    </w:p>
    <w:p w14:paraId="104501FF" w14:textId="77777777" w:rsidR="008704EB" w:rsidRDefault="008704EB" w:rsidP="008704EB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426A43BE" w14:textId="77777777" w:rsidR="008704EB" w:rsidRDefault="008704EB" w:rsidP="008704EB">
      <w:r>
        <w:t xml:space="preserve">use </w:t>
      </w:r>
      <w:proofErr w:type="spellStart"/>
      <w:r>
        <w:t>ieee.numeric_std.all</w:t>
      </w:r>
      <w:proofErr w:type="spellEnd"/>
      <w:r>
        <w:t>;</w:t>
      </w:r>
    </w:p>
    <w:p w14:paraId="01B59B08" w14:textId="77777777" w:rsidR="008704EB" w:rsidRDefault="008704EB" w:rsidP="008704EB">
      <w:r>
        <w:t xml:space="preserve">entity shift is </w:t>
      </w:r>
    </w:p>
    <w:p w14:paraId="2F092E91" w14:textId="77777777" w:rsidR="008704EB" w:rsidRDefault="008704EB" w:rsidP="008704EB">
      <w:r>
        <w:tab/>
      </w:r>
      <w:proofErr w:type="gramStart"/>
      <w:r>
        <w:t>port(</w:t>
      </w:r>
      <w:proofErr w:type="spellStart"/>
      <w:proofErr w:type="gramEnd"/>
      <w:r>
        <w:t>clk</w:t>
      </w:r>
      <w:proofErr w:type="spellEnd"/>
      <w:r>
        <w:t xml:space="preserve">, clear, </w:t>
      </w:r>
      <w:proofErr w:type="spellStart"/>
      <w:r>
        <w:t>sr</w:t>
      </w:r>
      <w:proofErr w:type="spellEnd"/>
      <w:r>
        <w:t xml:space="preserve">, </w:t>
      </w:r>
      <w:proofErr w:type="spellStart"/>
      <w:r>
        <w:t>rr,rl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--</w:t>
      </w:r>
      <w:proofErr w:type="spellStart"/>
      <w:r>
        <w:t>clk</w:t>
      </w:r>
      <w:proofErr w:type="spellEnd"/>
      <w:r>
        <w:t xml:space="preserve">, clear, shift right, rotate right, rotate left </w:t>
      </w:r>
    </w:p>
    <w:p w14:paraId="0E4C2E0C" w14:textId="77777777" w:rsidR="008704EB" w:rsidRDefault="008704EB" w:rsidP="008704EB">
      <w:r>
        <w:tab/>
      </w:r>
      <w:r>
        <w:tab/>
      </w:r>
      <w:proofErr w:type="gramStart"/>
      <w:r>
        <w:t>input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1B8F43C6" w14:textId="77777777" w:rsidR="008704EB" w:rsidRDefault="008704EB" w:rsidP="008704EB">
      <w:r>
        <w:tab/>
      </w:r>
      <w:r>
        <w:tab/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 </w:t>
      </w:r>
    </w:p>
    <w:p w14:paraId="6227CC5C" w14:textId="77777777" w:rsidR="008704EB" w:rsidRDefault="008704EB" w:rsidP="008704EB">
      <w:r>
        <w:t xml:space="preserve">end; </w:t>
      </w:r>
    </w:p>
    <w:p w14:paraId="2BD7BF90" w14:textId="77777777" w:rsidR="008704EB" w:rsidRDefault="008704EB" w:rsidP="008704EB">
      <w:r>
        <w:t xml:space="preserve">architecture </w:t>
      </w:r>
      <w:proofErr w:type="spellStart"/>
      <w:r>
        <w:t>beh</w:t>
      </w:r>
      <w:proofErr w:type="spellEnd"/>
      <w:r>
        <w:t xml:space="preserve"> of shift is</w:t>
      </w:r>
    </w:p>
    <w:p w14:paraId="0EDCBE7F" w14:textId="77777777" w:rsidR="008704EB" w:rsidRDefault="008704EB" w:rsidP="008704EB">
      <w:r>
        <w:tab/>
        <w:t xml:space="preserve">signal </w:t>
      </w:r>
      <w:proofErr w:type="gramStart"/>
      <w:r>
        <w:t>update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 </w:t>
      </w:r>
    </w:p>
    <w:p w14:paraId="4584D70B" w14:textId="77777777" w:rsidR="008704EB" w:rsidRDefault="008704EB" w:rsidP="008704EB"/>
    <w:p w14:paraId="143A90B9" w14:textId="77777777" w:rsidR="008704EB" w:rsidRDefault="008704EB" w:rsidP="008704EB">
      <w:r>
        <w:tab/>
        <w:t>begin</w:t>
      </w:r>
    </w:p>
    <w:p w14:paraId="25CEC6E0" w14:textId="77777777" w:rsidR="008704EB" w:rsidRDefault="008704EB" w:rsidP="008704EB">
      <w:r>
        <w:tab/>
      </w:r>
      <w:proofErr w:type="gramStart"/>
      <w:r>
        <w:t>process(</w:t>
      </w:r>
      <w:proofErr w:type="spellStart"/>
      <w:proofErr w:type="gramEnd"/>
      <w:r>
        <w:t>clk</w:t>
      </w:r>
      <w:proofErr w:type="spellEnd"/>
      <w:r>
        <w:t xml:space="preserve">, clear, </w:t>
      </w:r>
      <w:proofErr w:type="spellStart"/>
      <w:r>
        <w:t>sr</w:t>
      </w:r>
      <w:proofErr w:type="spellEnd"/>
      <w:r>
        <w:t xml:space="preserve">, </w:t>
      </w:r>
      <w:proofErr w:type="spellStart"/>
      <w:r>
        <w:t>rr,rl</w:t>
      </w:r>
      <w:proofErr w:type="spellEnd"/>
      <w:r>
        <w:t>)</w:t>
      </w:r>
    </w:p>
    <w:p w14:paraId="08B045A9" w14:textId="77777777" w:rsidR="008704EB" w:rsidRDefault="008704EB" w:rsidP="008704EB">
      <w:r>
        <w:tab/>
        <w:t>begin</w:t>
      </w:r>
    </w:p>
    <w:p w14:paraId="6D6D2667" w14:textId="77777777" w:rsidR="008704EB" w:rsidRDefault="008704EB" w:rsidP="008704EB">
      <w:r>
        <w:tab/>
      </w:r>
      <w:r>
        <w:tab/>
      </w:r>
      <w:proofErr w:type="gramStart"/>
      <w:r>
        <w:t>if(</w:t>
      </w:r>
      <w:proofErr w:type="gramEnd"/>
      <w:r>
        <w:t>clear = '1') then update &lt;= "0000";--Clear</w:t>
      </w:r>
    </w:p>
    <w:p w14:paraId="0F673E99" w14:textId="77777777" w:rsidR="008704EB" w:rsidRDefault="008704EB" w:rsidP="008704EB">
      <w:r>
        <w:tab/>
      </w:r>
      <w:r>
        <w:tab/>
      </w:r>
      <w:proofErr w:type="spellStart"/>
      <w:r>
        <w:t>elsif</w:t>
      </w:r>
      <w:proofErr w:type="spellEnd"/>
      <w:r>
        <w:t xml:space="preserve"> (</w:t>
      </w:r>
      <w:proofErr w:type="spellStart"/>
      <w:r>
        <w:t>clk'event</w:t>
      </w:r>
      <w:proofErr w:type="spellEnd"/>
      <w:r>
        <w:t xml:space="preserve"> and </w:t>
      </w:r>
      <w:proofErr w:type="spellStart"/>
      <w:r>
        <w:t>clk</w:t>
      </w:r>
      <w:proofErr w:type="spellEnd"/>
      <w:r>
        <w:t xml:space="preserve"> = '1') then</w:t>
      </w:r>
    </w:p>
    <w:p w14:paraId="06D92CC2" w14:textId="77777777" w:rsidR="008704EB" w:rsidRDefault="008704EB" w:rsidP="008704EB"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sr</w:t>
      </w:r>
      <w:proofErr w:type="spellEnd"/>
      <w:r>
        <w:t xml:space="preserve"> = '1') then </w:t>
      </w:r>
    </w:p>
    <w:p w14:paraId="5496B24B" w14:textId="77777777" w:rsidR="008704EB" w:rsidRDefault="008704EB" w:rsidP="008704EB">
      <w:r>
        <w:tab/>
      </w:r>
      <w:r>
        <w:tab/>
      </w:r>
      <w:r>
        <w:tab/>
      </w:r>
      <w:r>
        <w:tab/>
        <w:t xml:space="preserve">--shift right </w:t>
      </w:r>
    </w:p>
    <w:p w14:paraId="3442BA58" w14:textId="77777777" w:rsidR="008704EB" w:rsidRDefault="008704EB" w:rsidP="008704EB">
      <w:r>
        <w:tab/>
      </w:r>
      <w:r>
        <w:tab/>
      </w:r>
      <w:r>
        <w:tab/>
      </w:r>
      <w:r>
        <w:tab/>
        <w:t xml:space="preserve">update&lt;= '0' &amp; </w:t>
      </w:r>
      <w:proofErr w:type="gramStart"/>
      <w:r>
        <w:t>input(</w:t>
      </w:r>
      <w:proofErr w:type="gramEnd"/>
      <w:r>
        <w:t xml:space="preserve">3 </w:t>
      </w:r>
      <w:proofErr w:type="spellStart"/>
      <w:r>
        <w:t>downto</w:t>
      </w:r>
      <w:proofErr w:type="spellEnd"/>
      <w:r>
        <w:t xml:space="preserve"> 0);</w:t>
      </w:r>
    </w:p>
    <w:p w14:paraId="7EF3864D" w14:textId="77777777" w:rsidR="008704EB" w:rsidRDefault="008704EB" w:rsidP="008704EB">
      <w:r>
        <w:tab/>
      </w:r>
      <w:r>
        <w:tab/>
      </w:r>
      <w:r>
        <w:tab/>
      </w:r>
      <w:proofErr w:type="spellStart"/>
      <w:r>
        <w:t>elsif</w:t>
      </w:r>
      <w:proofErr w:type="spellEnd"/>
      <w:r>
        <w:t xml:space="preserve"> (</w:t>
      </w:r>
      <w:proofErr w:type="spellStart"/>
      <w:r>
        <w:t>rr</w:t>
      </w:r>
      <w:proofErr w:type="spellEnd"/>
      <w:r>
        <w:t xml:space="preserve"> = '1') then</w:t>
      </w:r>
    </w:p>
    <w:p w14:paraId="5F742AFC" w14:textId="77777777" w:rsidR="008704EB" w:rsidRDefault="008704EB" w:rsidP="008704EB">
      <w:r>
        <w:tab/>
      </w:r>
      <w:r>
        <w:tab/>
      </w:r>
      <w:r>
        <w:tab/>
      </w:r>
      <w:r>
        <w:tab/>
      </w:r>
    </w:p>
    <w:p w14:paraId="06A1FEDC" w14:textId="77777777" w:rsidR="008704EB" w:rsidRDefault="008704EB" w:rsidP="008704EB">
      <w:r>
        <w:tab/>
      </w:r>
      <w:r>
        <w:tab/>
      </w:r>
      <w:r>
        <w:tab/>
      </w:r>
      <w:r>
        <w:tab/>
      </w:r>
    </w:p>
    <w:p w14:paraId="0FBAF453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3)&lt;</w:t>
      </w:r>
      <w:proofErr w:type="gramEnd"/>
      <w:r>
        <w:t>=input(0);</w:t>
      </w:r>
    </w:p>
    <w:p w14:paraId="123BC2B0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2)&lt;</w:t>
      </w:r>
      <w:proofErr w:type="gramEnd"/>
      <w:r>
        <w:t>=input(3);</w:t>
      </w:r>
    </w:p>
    <w:p w14:paraId="19A885B3" w14:textId="77777777" w:rsidR="008704EB" w:rsidRDefault="008704EB" w:rsidP="008704EB">
      <w:r>
        <w:lastRenderedPageBreak/>
        <w:tab/>
      </w:r>
      <w:r>
        <w:tab/>
      </w:r>
      <w:r>
        <w:tab/>
      </w:r>
      <w:r>
        <w:tab/>
        <w:t>update(</w:t>
      </w:r>
      <w:proofErr w:type="gramStart"/>
      <w:r>
        <w:t>1)&lt;</w:t>
      </w:r>
      <w:proofErr w:type="gramEnd"/>
      <w:r>
        <w:t>=input(2);</w:t>
      </w:r>
    </w:p>
    <w:p w14:paraId="711DDA7F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0)&lt;</w:t>
      </w:r>
      <w:proofErr w:type="gramEnd"/>
      <w:r>
        <w:t>=input(1);</w:t>
      </w:r>
    </w:p>
    <w:p w14:paraId="21543C5D" w14:textId="77777777" w:rsidR="008704EB" w:rsidRDefault="008704EB" w:rsidP="008704EB">
      <w:r>
        <w:tab/>
      </w:r>
      <w:r>
        <w:tab/>
      </w:r>
      <w:r>
        <w:tab/>
      </w:r>
      <w:proofErr w:type="spellStart"/>
      <w:r>
        <w:t>elsif</w:t>
      </w:r>
      <w:proofErr w:type="spellEnd"/>
      <w:r>
        <w:t xml:space="preserve"> (</w:t>
      </w:r>
      <w:proofErr w:type="spellStart"/>
      <w:r>
        <w:t>rl</w:t>
      </w:r>
      <w:proofErr w:type="spellEnd"/>
      <w:r>
        <w:t>='1') then</w:t>
      </w:r>
    </w:p>
    <w:p w14:paraId="379C89F0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0)&lt;</w:t>
      </w:r>
      <w:proofErr w:type="gramEnd"/>
      <w:r>
        <w:t>=input(3);</w:t>
      </w:r>
    </w:p>
    <w:p w14:paraId="0B6480FA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3)&lt;</w:t>
      </w:r>
      <w:proofErr w:type="gramEnd"/>
      <w:r>
        <w:t>=input(2);</w:t>
      </w:r>
    </w:p>
    <w:p w14:paraId="29B4A08F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2)&lt;</w:t>
      </w:r>
      <w:proofErr w:type="gramEnd"/>
      <w:r>
        <w:t>=input(1);</w:t>
      </w:r>
    </w:p>
    <w:p w14:paraId="11804819" w14:textId="77777777" w:rsidR="008704EB" w:rsidRDefault="008704EB" w:rsidP="008704EB">
      <w:r>
        <w:tab/>
      </w:r>
      <w:r>
        <w:tab/>
      </w:r>
      <w:r>
        <w:tab/>
      </w:r>
      <w:r>
        <w:tab/>
        <w:t>update(</w:t>
      </w:r>
      <w:proofErr w:type="gramStart"/>
      <w:r>
        <w:t>1)&lt;</w:t>
      </w:r>
      <w:proofErr w:type="gramEnd"/>
      <w:r>
        <w:t>=input(0);</w:t>
      </w:r>
    </w:p>
    <w:p w14:paraId="015A98C3" w14:textId="77777777" w:rsidR="008704EB" w:rsidRDefault="008704EB" w:rsidP="008704EB"/>
    <w:p w14:paraId="0BA334BA" w14:textId="77777777" w:rsidR="008704EB" w:rsidRDefault="008704EB" w:rsidP="008704EB">
      <w:r>
        <w:tab/>
      </w:r>
      <w:r>
        <w:tab/>
      </w:r>
      <w:r>
        <w:tab/>
        <w:t xml:space="preserve">end if; </w:t>
      </w:r>
    </w:p>
    <w:p w14:paraId="0F2A8CC8" w14:textId="77777777" w:rsidR="008704EB" w:rsidRDefault="008704EB" w:rsidP="008704EB">
      <w:r>
        <w:tab/>
      </w:r>
      <w:r>
        <w:tab/>
        <w:t xml:space="preserve">end if; </w:t>
      </w:r>
    </w:p>
    <w:p w14:paraId="6E677F07" w14:textId="77777777" w:rsidR="008704EB" w:rsidRDefault="008704EB" w:rsidP="008704EB">
      <w:r>
        <w:tab/>
        <w:t xml:space="preserve">end process; </w:t>
      </w:r>
    </w:p>
    <w:p w14:paraId="138111BD" w14:textId="77777777" w:rsidR="008704EB" w:rsidRDefault="008704EB" w:rsidP="008704EB">
      <w:r>
        <w:tab/>
        <w:t xml:space="preserve">output &lt;= update; </w:t>
      </w:r>
      <w:r>
        <w:tab/>
      </w:r>
      <w:r>
        <w:tab/>
      </w:r>
    </w:p>
    <w:p w14:paraId="599247F7" w14:textId="77777777" w:rsidR="008704EB" w:rsidRDefault="008704EB" w:rsidP="008704EB">
      <w:r>
        <w:t xml:space="preserve">end </w:t>
      </w:r>
      <w:proofErr w:type="spellStart"/>
      <w:r>
        <w:t>beh</w:t>
      </w:r>
      <w:proofErr w:type="spellEnd"/>
      <w:r>
        <w:t>;</w:t>
      </w:r>
    </w:p>
    <w:p w14:paraId="5BDFB36F" w14:textId="77777777" w:rsidR="008704EB" w:rsidRPr="008704EB" w:rsidRDefault="008704EB" w:rsidP="008704EB">
      <w:pPr>
        <w:rPr>
          <w:b/>
          <w:u w:val="single"/>
        </w:rPr>
      </w:pPr>
      <w:r w:rsidRPr="008704EB">
        <w:rPr>
          <w:b/>
          <w:u w:val="single"/>
        </w:rPr>
        <w:t>FSM</w:t>
      </w:r>
    </w:p>
    <w:p w14:paraId="2FF387F6" w14:textId="77777777" w:rsidR="008704EB" w:rsidRDefault="008704EB" w:rsidP="008704EB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2CB3ABA8" w14:textId="77777777" w:rsidR="008704EB" w:rsidRDefault="008704EB" w:rsidP="008704EB">
      <w:r>
        <w:t>use ieee.std_logic_1164.all;</w:t>
      </w:r>
    </w:p>
    <w:p w14:paraId="03CD03DB" w14:textId="77777777" w:rsidR="008704EB" w:rsidRDefault="008704EB" w:rsidP="008704EB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6B19A865" w14:textId="77777777" w:rsidR="008704EB" w:rsidRDefault="008704EB" w:rsidP="008704EB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1731E11B" w14:textId="77777777" w:rsidR="008704EB" w:rsidRDefault="008704EB" w:rsidP="008704EB">
      <w:r>
        <w:t xml:space="preserve">entity </w:t>
      </w:r>
      <w:proofErr w:type="spellStart"/>
      <w:r>
        <w:t>fsmhw</w:t>
      </w:r>
      <w:proofErr w:type="spellEnd"/>
      <w:r>
        <w:t xml:space="preserve"> is</w:t>
      </w:r>
    </w:p>
    <w:p w14:paraId="56FB8378" w14:textId="7454A945" w:rsidR="008704EB" w:rsidRDefault="008704EB" w:rsidP="008704EB">
      <w:proofErr w:type="gramStart"/>
      <w:r>
        <w:t>Port(</w:t>
      </w:r>
      <w:proofErr w:type="spellStart"/>
      <w:proofErr w:type="gramEnd"/>
      <w:r>
        <w:t>reset,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09EF7547" w14:textId="77777777" w:rsidR="008704EB" w:rsidRDefault="008704EB" w:rsidP="008704EB">
      <w:proofErr w:type="spellStart"/>
      <w:proofErr w:type="gramStart"/>
      <w:r>
        <w:t>rc,inc</w:t>
      </w:r>
      <w:proofErr w:type="gramEnd"/>
      <w:r>
        <w:t>,dec,rl,rr</w:t>
      </w:r>
      <w:proofErr w:type="spellEnd"/>
      <w:r>
        <w:t xml:space="preserve">: out </w:t>
      </w:r>
      <w:proofErr w:type="spellStart"/>
      <w:r>
        <w:t>std_logic</w:t>
      </w:r>
      <w:proofErr w:type="spellEnd"/>
      <w:r>
        <w:t>);</w:t>
      </w:r>
    </w:p>
    <w:p w14:paraId="4C247220" w14:textId="77777777" w:rsidR="008704EB" w:rsidRDefault="008704EB" w:rsidP="008704EB">
      <w:r>
        <w:t>end;</w:t>
      </w:r>
    </w:p>
    <w:p w14:paraId="1AA79A0E" w14:textId="77777777" w:rsidR="00C74548" w:rsidRDefault="008704EB" w:rsidP="008704EB">
      <w:r>
        <w:t xml:space="preserve">architecture </w:t>
      </w:r>
      <w:proofErr w:type="spellStart"/>
      <w:r>
        <w:t>bev</w:t>
      </w:r>
      <w:proofErr w:type="spellEnd"/>
      <w:r>
        <w:t xml:space="preserve"> of </w:t>
      </w:r>
      <w:proofErr w:type="spellStart"/>
      <w:r>
        <w:t>fsmhw</w:t>
      </w:r>
      <w:proofErr w:type="spellEnd"/>
      <w:r>
        <w:t xml:space="preserve"> is</w:t>
      </w:r>
    </w:p>
    <w:p w14:paraId="2539B2BA" w14:textId="7C8F25BC" w:rsidR="008704EB" w:rsidRDefault="008704EB" w:rsidP="008704EB">
      <w:r>
        <w:t xml:space="preserve">signal </w:t>
      </w:r>
      <w:proofErr w:type="spellStart"/>
      <w:proofErr w:type="gramStart"/>
      <w:r>
        <w:t>cs,ns</w:t>
      </w:r>
      <w:proofErr w:type="spellEnd"/>
      <w:proofErr w:type="gramEnd"/>
      <w:r>
        <w:t xml:space="preserve">: </w:t>
      </w:r>
      <w:proofErr w:type="spellStart"/>
      <w:r>
        <w:t>std_logic_vector</w:t>
      </w:r>
      <w:proofErr w:type="spellEnd"/>
      <w:r>
        <w:t xml:space="preserve">(2 </w:t>
      </w:r>
      <w:proofErr w:type="spellStart"/>
      <w:r>
        <w:t>downto</w:t>
      </w:r>
      <w:proofErr w:type="spellEnd"/>
      <w:r>
        <w:t xml:space="preserve"> 0);</w:t>
      </w:r>
    </w:p>
    <w:p w14:paraId="24C40871" w14:textId="77777777" w:rsidR="008704EB" w:rsidRDefault="008704EB" w:rsidP="008704EB">
      <w:r>
        <w:t>begin</w:t>
      </w:r>
    </w:p>
    <w:p w14:paraId="0F848A61" w14:textId="77777777" w:rsidR="008704EB" w:rsidRDefault="008704EB" w:rsidP="008704EB">
      <w:r>
        <w:t>process(</w:t>
      </w:r>
      <w:proofErr w:type="spellStart"/>
      <w:proofErr w:type="gramStart"/>
      <w:r>
        <w:t>reset,clk</w:t>
      </w:r>
      <w:proofErr w:type="spellEnd"/>
      <w:proofErr w:type="gramEnd"/>
      <w:r>
        <w:t>)</w:t>
      </w:r>
    </w:p>
    <w:p w14:paraId="6ABD6EF9" w14:textId="77777777" w:rsidR="008704EB" w:rsidRDefault="008704EB" w:rsidP="008704EB">
      <w:r>
        <w:t>begin</w:t>
      </w:r>
    </w:p>
    <w:p w14:paraId="2AA9C7D5" w14:textId="77777777" w:rsidR="008704EB" w:rsidRDefault="008704EB" w:rsidP="008704EB">
      <w:r>
        <w:t>if(reset='1') then</w:t>
      </w:r>
    </w:p>
    <w:p w14:paraId="4E64092D" w14:textId="77777777" w:rsidR="008704EB" w:rsidRDefault="008704EB" w:rsidP="008704EB">
      <w:r>
        <w:t>cs&lt;="000";</w:t>
      </w:r>
    </w:p>
    <w:p w14:paraId="6EC0E08E" w14:textId="77777777" w:rsidR="008704EB" w:rsidRDefault="008704EB" w:rsidP="008704EB">
      <w:proofErr w:type="spellStart"/>
      <w:proofErr w:type="gramStart"/>
      <w:r>
        <w:lastRenderedPageBreak/>
        <w:t>elsif</w:t>
      </w:r>
      <w:proofErr w:type="spellEnd"/>
      <w:r>
        <w:t>(</w:t>
      </w:r>
      <w:proofErr w:type="spellStart"/>
      <w:proofErr w:type="gramEnd"/>
      <w:r>
        <w:t>clk</w:t>
      </w:r>
      <w:proofErr w:type="spellEnd"/>
      <w:r>
        <w:t xml:space="preserve">='1' and </w:t>
      </w:r>
      <w:proofErr w:type="spellStart"/>
      <w:r>
        <w:t>clk'event</w:t>
      </w:r>
      <w:proofErr w:type="spellEnd"/>
      <w:r>
        <w:t>) then</w:t>
      </w:r>
    </w:p>
    <w:p w14:paraId="7873A649" w14:textId="77777777" w:rsidR="008704EB" w:rsidRDefault="008704EB" w:rsidP="008704EB">
      <w:r>
        <w:t>cs&lt;=ns;</w:t>
      </w:r>
    </w:p>
    <w:p w14:paraId="07BF44B8" w14:textId="77777777" w:rsidR="008704EB" w:rsidRDefault="008704EB" w:rsidP="008704EB">
      <w:r>
        <w:t>end if;</w:t>
      </w:r>
    </w:p>
    <w:p w14:paraId="4FBC069B" w14:textId="77777777" w:rsidR="008704EB" w:rsidRDefault="008704EB" w:rsidP="008704EB">
      <w:r>
        <w:t>end process;</w:t>
      </w:r>
    </w:p>
    <w:p w14:paraId="3A847753" w14:textId="77777777" w:rsidR="008704EB" w:rsidRDefault="008704EB" w:rsidP="008704EB">
      <w:bookmarkStart w:id="0" w:name="_GoBack"/>
      <w:bookmarkEnd w:id="0"/>
      <w:r>
        <w:t>process(cs)</w:t>
      </w:r>
    </w:p>
    <w:p w14:paraId="06E29089" w14:textId="77777777" w:rsidR="008704EB" w:rsidRDefault="008704EB" w:rsidP="008704EB">
      <w:r>
        <w:t>begin</w:t>
      </w:r>
    </w:p>
    <w:p w14:paraId="3CCF8208" w14:textId="77777777" w:rsidR="008704EB" w:rsidRDefault="008704EB" w:rsidP="008704EB">
      <w:r>
        <w:t>case cs is</w:t>
      </w:r>
    </w:p>
    <w:p w14:paraId="7FBC3176" w14:textId="77777777" w:rsidR="008704EB" w:rsidRDefault="008704EB" w:rsidP="008704EB">
      <w:r>
        <w:t>when "000"=&gt;--state 0</w:t>
      </w:r>
    </w:p>
    <w:p w14:paraId="71C283C9" w14:textId="77777777" w:rsidR="008704EB" w:rsidRDefault="008704EB" w:rsidP="008704EB">
      <w:proofErr w:type="spellStart"/>
      <w:r>
        <w:t>rc</w:t>
      </w:r>
      <w:proofErr w:type="spellEnd"/>
      <w:r>
        <w:t>&lt;='1</w:t>
      </w:r>
      <w:proofErr w:type="gramStart"/>
      <w:r>
        <w:t>';--</w:t>
      </w:r>
      <w:proofErr w:type="gramEnd"/>
      <w:r>
        <w:t>reset counter and clear the bits</w:t>
      </w:r>
    </w:p>
    <w:p w14:paraId="4E46A30A" w14:textId="77777777" w:rsidR="008704EB" w:rsidRDefault="008704EB" w:rsidP="008704EB">
      <w:proofErr w:type="spellStart"/>
      <w:r>
        <w:t>rl</w:t>
      </w:r>
      <w:proofErr w:type="spellEnd"/>
      <w:r>
        <w:t>&lt;='0';</w:t>
      </w:r>
    </w:p>
    <w:p w14:paraId="06E99B91" w14:textId="77777777" w:rsidR="008704EB" w:rsidRDefault="008704EB" w:rsidP="008704EB">
      <w:proofErr w:type="spellStart"/>
      <w:r>
        <w:t>rr</w:t>
      </w:r>
      <w:proofErr w:type="spellEnd"/>
      <w:r>
        <w:t>&lt;='0';</w:t>
      </w:r>
    </w:p>
    <w:p w14:paraId="4B01B07D" w14:textId="77777777" w:rsidR="008704EB" w:rsidRDefault="008704EB" w:rsidP="008704EB">
      <w:proofErr w:type="spellStart"/>
      <w:r>
        <w:t>inc</w:t>
      </w:r>
      <w:proofErr w:type="spellEnd"/>
      <w:r>
        <w:t>&lt;='0';</w:t>
      </w:r>
    </w:p>
    <w:p w14:paraId="1ADC88B3" w14:textId="77777777" w:rsidR="008704EB" w:rsidRDefault="008704EB" w:rsidP="008704EB">
      <w:proofErr w:type="spellStart"/>
      <w:r>
        <w:t>dec</w:t>
      </w:r>
      <w:proofErr w:type="spellEnd"/>
      <w:r>
        <w:t>&lt;='0';</w:t>
      </w:r>
    </w:p>
    <w:p w14:paraId="1974F3FA" w14:textId="77777777" w:rsidR="008704EB" w:rsidRDefault="008704EB" w:rsidP="008704EB">
      <w:r>
        <w:t>ns&lt;="001";</w:t>
      </w:r>
    </w:p>
    <w:p w14:paraId="36C07318" w14:textId="77777777" w:rsidR="008704EB" w:rsidRDefault="008704EB" w:rsidP="008704EB">
      <w:r>
        <w:t>when"001"=&gt;--state 1</w:t>
      </w:r>
    </w:p>
    <w:p w14:paraId="100C3F2E" w14:textId="77777777" w:rsidR="008704EB" w:rsidRDefault="008704EB" w:rsidP="008704EB">
      <w:proofErr w:type="spellStart"/>
      <w:r>
        <w:t>rl</w:t>
      </w:r>
      <w:proofErr w:type="spellEnd"/>
      <w:r>
        <w:t>&lt;='0';</w:t>
      </w:r>
    </w:p>
    <w:p w14:paraId="40E08AEC" w14:textId="77777777" w:rsidR="008704EB" w:rsidRDefault="008704EB" w:rsidP="008704EB">
      <w:proofErr w:type="spellStart"/>
      <w:r>
        <w:t>rr</w:t>
      </w:r>
      <w:proofErr w:type="spellEnd"/>
      <w:r>
        <w:t>&lt;='1</w:t>
      </w:r>
      <w:proofErr w:type="gramStart"/>
      <w:r>
        <w:t>';--</w:t>
      </w:r>
      <w:proofErr w:type="gramEnd"/>
      <w:r>
        <w:t>rotate right</w:t>
      </w:r>
    </w:p>
    <w:p w14:paraId="013E56F4" w14:textId="77777777" w:rsidR="008704EB" w:rsidRDefault="008704EB" w:rsidP="008704EB">
      <w:proofErr w:type="spellStart"/>
      <w:r>
        <w:t>inc</w:t>
      </w:r>
      <w:proofErr w:type="spellEnd"/>
      <w:r>
        <w:t>&lt;='0';</w:t>
      </w:r>
    </w:p>
    <w:p w14:paraId="4F9A929A" w14:textId="77777777" w:rsidR="008704EB" w:rsidRDefault="008704EB" w:rsidP="008704EB">
      <w:proofErr w:type="spellStart"/>
      <w:r>
        <w:t>dec</w:t>
      </w:r>
      <w:proofErr w:type="spellEnd"/>
      <w:r>
        <w:t>&lt;='0';</w:t>
      </w:r>
    </w:p>
    <w:p w14:paraId="77F6EE1E" w14:textId="77777777" w:rsidR="008704EB" w:rsidRDefault="008704EB" w:rsidP="008704EB">
      <w:r>
        <w:t>ns&lt;="010";</w:t>
      </w:r>
    </w:p>
    <w:p w14:paraId="5719E7D6" w14:textId="77777777" w:rsidR="008704EB" w:rsidRDefault="008704EB" w:rsidP="008704EB">
      <w:r>
        <w:t>when"010"=&gt;--state 2</w:t>
      </w:r>
    </w:p>
    <w:p w14:paraId="17DFEF29" w14:textId="77777777" w:rsidR="008704EB" w:rsidRDefault="008704EB" w:rsidP="008704EB">
      <w:proofErr w:type="spellStart"/>
      <w:r>
        <w:t>rl</w:t>
      </w:r>
      <w:proofErr w:type="spellEnd"/>
      <w:r>
        <w:t>&lt;='0';</w:t>
      </w:r>
    </w:p>
    <w:p w14:paraId="04E6B963" w14:textId="77777777" w:rsidR="008704EB" w:rsidRDefault="008704EB" w:rsidP="008704EB">
      <w:proofErr w:type="spellStart"/>
      <w:r>
        <w:t>rr</w:t>
      </w:r>
      <w:proofErr w:type="spellEnd"/>
      <w:r>
        <w:t>&lt;='0';</w:t>
      </w:r>
    </w:p>
    <w:p w14:paraId="2262B500" w14:textId="77777777" w:rsidR="008704EB" w:rsidRDefault="008704EB" w:rsidP="008704EB">
      <w:proofErr w:type="spellStart"/>
      <w:r>
        <w:t>inc</w:t>
      </w:r>
      <w:proofErr w:type="spellEnd"/>
      <w:r>
        <w:t>&lt;='1</w:t>
      </w:r>
      <w:proofErr w:type="gramStart"/>
      <w:r>
        <w:t>';--</w:t>
      </w:r>
      <w:proofErr w:type="gramEnd"/>
      <w:r>
        <w:t>increment by 1</w:t>
      </w:r>
    </w:p>
    <w:p w14:paraId="3FC69705" w14:textId="77777777" w:rsidR="008704EB" w:rsidRDefault="008704EB" w:rsidP="008704EB">
      <w:proofErr w:type="spellStart"/>
      <w:r>
        <w:t>dec</w:t>
      </w:r>
      <w:proofErr w:type="spellEnd"/>
      <w:r>
        <w:t>&lt;='0';</w:t>
      </w:r>
    </w:p>
    <w:p w14:paraId="409C6260" w14:textId="77777777" w:rsidR="008704EB" w:rsidRDefault="008704EB" w:rsidP="008704EB">
      <w:r>
        <w:t>ns&lt;="011";</w:t>
      </w:r>
    </w:p>
    <w:p w14:paraId="4A76C242" w14:textId="77777777" w:rsidR="008704EB" w:rsidRDefault="008704EB" w:rsidP="008704EB">
      <w:r>
        <w:t>when"011"=&gt;--state 3</w:t>
      </w:r>
    </w:p>
    <w:p w14:paraId="49073F75" w14:textId="77777777" w:rsidR="008704EB" w:rsidRDefault="008704EB" w:rsidP="008704EB">
      <w:proofErr w:type="spellStart"/>
      <w:r>
        <w:t>rl</w:t>
      </w:r>
      <w:proofErr w:type="spellEnd"/>
      <w:r>
        <w:t>&lt;='1</w:t>
      </w:r>
      <w:proofErr w:type="gramStart"/>
      <w:r>
        <w:t>';--</w:t>
      </w:r>
      <w:proofErr w:type="gramEnd"/>
      <w:r>
        <w:t>rotate left</w:t>
      </w:r>
    </w:p>
    <w:p w14:paraId="361A5168" w14:textId="77777777" w:rsidR="008704EB" w:rsidRDefault="008704EB" w:rsidP="008704EB">
      <w:proofErr w:type="spellStart"/>
      <w:r>
        <w:t>rr</w:t>
      </w:r>
      <w:proofErr w:type="spellEnd"/>
      <w:r>
        <w:t>&lt;='0';</w:t>
      </w:r>
    </w:p>
    <w:p w14:paraId="2AB1DDD2" w14:textId="77777777" w:rsidR="008704EB" w:rsidRDefault="008704EB" w:rsidP="008704EB">
      <w:proofErr w:type="spellStart"/>
      <w:r>
        <w:lastRenderedPageBreak/>
        <w:t>inc</w:t>
      </w:r>
      <w:proofErr w:type="spellEnd"/>
      <w:r>
        <w:t>&lt;='0';</w:t>
      </w:r>
    </w:p>
    <w:p w14:paraId="04978F5E" w14:textId="77777777" w:rsidR="008704EB" w:rsidRDefault="008704EB" w:rsidP="008704EB">
      <w:proofErr w:type="spellStart"/>
      <w:r>
        <w:t>dec</w:t>
      </w:r>
      <w:proofErr w:type="spellEnd"/>
      <w:r>
        <w:t>&lt;='0';</w:t>
      </w:r>
    </w:p>
    <w:p w14:paraId="4563C6F7" w14:textId="77777777" w:rsidR="008704EB" w:rsidRDefault="008704EB" w:rsidP="008704EB">
      <w:r>
        <w:t>ns&lt;="100";</w:t>
      </w:r>
    </w:p>
    <w:p w14:paraId="1FD4C5F4" w14:textId="77777777" w:rsidR="008704EB" w:rsidRDefault="008704EB" w:rsidP="008704EB">
      <w:r>
        <w:t>when"100"=&gt;--state 4</w:t>
      </w:r>
    </w:p>
    <w:p w14:paraId="40BADB69" w14:textId="77777777" w:rsidR="008704EB" w:rsidRDefault="008704EB" w:rsidP="008704EB">
      <w:proofErr w:type="spellStart"/>
      <w:r>
        <w:t>rl</w:t>
      </w:r>
      <w:proofErr w:type="spellEnd"/>
      <w:r>
        <w:t>&lt;='0';</w:t>
      </w:r>
    </w:p>
    <w:p w14:paraId="5B8026B5" w14:textId="77777777" w:rsidR="008704EB" w:rsidRDefault="008704EB" w:rsidP="008704EB">
      <w:proofErr w:type="spellStart"/>
      <w:r>
        <w:t>rr</w:t>
      </w:r>
      <w:proofErr w:type="spellEnd"/>
      <w:r>
        <w:t>&lt;='0';</w:t>
      </w:r>
    </w:p>
    <w:p w14:paraId="5E59C63E" w14:textId="77777777" w:rsidR="008704EB" w:rsidRDefault="008704EB" w:rsidP="008704EB">
      <w:proofErr w:type="spellStart"/>
      <w:r>
        <w:t>inc</w:t>
      </w:r>
      <w:proofErr w:type="spellEnd"/>
      <w:r>
        <w:t>&lt;='0';</w:t>
      </w:r>
    </w:p>
    <w:p w14:paraId="35172638" w14:textId="77777777" w:rsidR="008704EB" w:rsidRDefault="008704EB" w:rsidP="008704EB">
      <w:proofErr w:type="spellStart"/>
      <w:r>
        <w:t>dec</w:t>
      </w:r>
      <w:proofErr w:type="spellEnd"/>
      <w:r>
        <w:t>&lt;='1</w:t>
      </w:r>
      <w:proofErr w:type="gramStart"/>
      <w:r>
        <w:t>';--</w:t>
      </w:r>
      <w:proofErr w:type="gramEnd"/>
      <w:r>
        <w:t>decrement by 1</w:t>
      </w:r>
    </w:p>
    <w:p w14:paraId="5422092F" w14:textId="77777777" w:rsidR="008704EB" w:rsidRDefault="008704EB" w:rsidP="008704EB">
      <w:r>
        <w:t>ns&lt;="000";</w:t>
      </w:r>
    </w:p>
    <w:p w14:paraId="38C73DEB" w14:textId="77777777" w:rsidR="008704EB" w:rsidRDefault="008704EB" w:rsidP="008704EB">
      <w:r>
        <w:t>When others=&gt;null;</w:t>
      </w:r>
    </w:p>
    <w:p w14:paraId="4E9F4526" w14:textId="77777777" w:rsidR="008704EB" w:rsidRDefault="008704EB" w:rsidP="008704EB">
      <w:r>
        <w:t>end case;</w:t>
      </w:r>
    </w:p>
    <w:p w14:paraId="4F2CA868" w14:textId="77777777" w:rsidR="008704EB" w:rsidRDefault="008704EB" w:rsidP="008704EB">
      <w:r>
        <w:t>end process;</w:t>
      </w:r>
    </w:p>
    <w:p w14:paraId="7F45834E" w14:textId="77777777" w:rsidR="008704EB" w:rsidRDefault="008704EB" w:rsidP="008704EB">
      <w:r>
        <w:t>end;</w:t>
      </w:r>
    </w:p>
    <w:p w14:paraId="28CB4C43" w14:textId="77777777" w:rsidR="003F7EF5" w:rsidRDefault="008704EB">
      <w:pPr>
        <w:rPr>
          <w:b/>
          <w:u w:val="single"/>
        </w:rPr>
      </w:pPr>
      <w:proofErr w:type="spellStart"/>
      <w:r>
        <w:rPr>
          <w:b/>
          <w:u w:val="single"/>
        </w:rPr>
        <w:t>TopLevel</w:t>
      </w:r>
      <w:proofErr w:type="spellEnd"/>
    </w:p>
    <w:p w14:paraId="1A3962CF" w14:textId="77777777" w:rsidR="008704EB" w:rsidRDefault="008704EB" w:rsidP="008704EB">
      <w:r>
        <w:t xml:space="preserve">library </w:t>
      </w:r>
      <w:proofErr w:type="spellStart"/>
      <w:r>
        <w:t>ieee</w:t>
      </w:r>
      <w:proofErr w:type="spellEnd"/>
      <w:r>
        <w:t>;</w:t>
      </w:r>
    </w:p>
    <w:p w14:paraId="26906915" w14:textId="77777777" w:rsidR="008704EB" w:rsidRDefault="008704EB" w:rsidP="008704EB">
      <w:r>
        <w:t>use ieee.std_logic_1164.all;</w:t>
      </w:r>
    </w:p>
    <w:p w14:paraId="0D1C01DB" w14:textId="77777777" w:rsidR="008704EB" w:rsidRDefault="008704EB" w:rsidP="008704EB">
      <w:r>
        <w:t xml:space="preserve">use </w:t>
      </w:r>
      <w:proofErr w:type="spellStart"/>
      <w:r>
        <w:t>ieee.std_logic_arith.all</w:t>
      </w:r>
      <w:proofErr w:type="spellEnd"/>
      <w:r>
        <w:t>;</w:t>
      </w:r>
    </w:p>
    <w:p w14:paraId="067FDD05" w14:textId="77777777" w:rsidR="008704EB" w:rsidRDefault="008704EB" w:rsidP="008704EB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724EAD9A" w14:textId="77777777" w:rsidR="008704EB" w:rsidRDefault="008704EB" w:rsidP="008704EB"/>
    <w:p w14:paraId="4F66F444" w14:textId="77777777" w:rsidR="008704EB" w:rsidRDefault="008704EB" w:rsidP="008704EB">
      <w:r>
        <w:t xml:space="preserve">entity </w:t>
      </w:r>
      <w:proofErr w:type="spellStart"/>
      <w:r>
        <w:t>TopLevel</w:t>
      </w:r>
      <w:proofErr w:type="spellEnd"/>
      <w:r>
        <w:t xml:space="preserve"> is</w:t>
      </w:r>
    </w:p>
    <w:p w14:paraId="3BB5B057" w14:textId="77777777" w:rsidR="008704EB" w:rsidRDefault="008704EB" w:rsidP="008704EB">
      <w:r>
        <w:tab/>
      </w:r>
      <w:proofErr w:type="gramStart"/>
      <w:r>
        <w:t>port(</w:t>
      </w:r>
      <w:proofErr w:type="spellStart"/>
      <w:proofErr w:type="gramEnd"/>
      <w:r>
        <w:t>ResetClear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 : in </w:t>
      </w:r>
      <w:proofErr w:type="spellStart"/>
      <w:r>
        <w:t>std_logic</w:t>
      </w:r>
      <w:proofErr w:type="spellEnd"/>
      <w:r>
        <w:t>;</w:t>
      </w:r>
    </w:p>
    <w:p w14:paraId="443AD910" w14:textId="77777777" w:rsidR="008704EB" w:rsidRDefault="008704EB" w:rsidP="008704EB">
      <w:r>
        <w:tab/>
      </w:r>
      <w:r>
        <w:tab/>
      </w:r>
      <w:proofErr w:type="gramStart"/>
      <w:r>
        <w:t>I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--Input </w:t>
      </w:r>
    </w:p>
    <w:p w14:paraId="20A62464" w14:textId="77777777" w:rsidR="008704EB" w:rsidRDefault="008704EB" w:rsidP="008704EB">
      <w:r>
        <w:tab/>
      </w:r>
      <w:r>
        <w:tab/>
      </w:r>
      <w:proofErr w:type="spellStart"/>
      <w:r>
        <w:t>OShift</w:t>
      </w:r>
      <w:proofErr w:type="spellEnd"/>
      <w:r>
        <w:t xml:space="preserve">, </w:t>
      </w:r>
      <w:proofErr w:type="spellStart"/>
      <w:proofErr w:type="gramStart"/>
      <w:r>
        <w:t>OCount</w:t>
      </w:r>
      <w:proofErr w:type="spellEnd"/>
      <w:r>
        <w:t xml:space="preserve">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--outputs for counter and shift register</w:t>
      </w:r>
    </w:p>
    <w:p w14:paraId="20CEC12F" w14:textId="77777777" w:rsidR="008704EB" w:rsidRDefault="008704EB" w:rsidP="008704EB">
      <w:r>
        <w:t>end;</w:t>
      </w:r>
    </w:p>
    <w:p w14:paraId="36D5EC09" w14:textId="77777777" w:rsidR="008704EB" w:rsidRDefault="008704EB" w:rsidP="008704EB"/>
    <w:p w14:paraId="47CCE571" w14:textId="77777777" w:rsidR="008704EB" w:rsidRDefault="008704EB" w:rsidP="008704EB">
      <w:r>
        <w:t xml:space="preserve">architecture </w:t>
      </w:r>
      <w:proofErr w:type="spellStart"/>
      <w:r>
        <w:t>beh</w:t>
      </w:r>
      <w:proofErr w:type="spellEnd"/>
      <w:r>
        <w:t xml:space="preserve"> of </w:t>
      </w:r>
      <w:proofErr w:type="spellStart"/>
      <w:r>
        <w:t>TopLevel</w:t>
      </w:r>
      <w:proofErr w:type="spellEnd"/>
      <w:r>
        <w:t xml:space="preserve"> is</w:t>
      </w:r>
    </w:p>
    <w:p w14:paraId="1A8B0788" w14:textId="77777777" w:rsidR="008704EB" w:rsidRDefault="008704EB" w:rsidP="008704EB">
      <w:r>
        <w:tab/>
        <w:t xml:space="preserve">signal </w:t>
      </w:r>
      <w:proofErr w:type="spellStart"/>
      <w:proofErr w:type="gramStart"/>
      <w:r>
        <w:t>rc,inc</w:t>
      </w:r>
      <w:proofErr w:type="gramEnd"/>
      <w:r>
        <w:t>,dec,sr,rr,load,rl</w:t>
      </w:r>
      <w:proofErr w:type="spellEnd"/>
      <w:r>
        <w:t xml:space="preserve"> : </w:t>
      </w:r>
      <w:proofErr w:type="spellStart"/>
      <w:r>
        <w:t>std_logic</w:t>
      </w:r>
      <w:proofErr w:type="spellEnd"/>
      <w:r>
        <w:t xml:space="preserve">; </w:t>
      </w:r>
    </w:p>
    <w:p w14:paraId="62AC99F6" w14:textId="77777777" w:rsidR="008704EB" w:rsidRDefault="008704EB" w:rsidP="008704EB"/>
    <w:p w14:paraId="129B5CFE" w14:textId="77777777" w:rsidR="008704EB" w:rsidRDefault="008704EB" w:rsidP="008704EB">
      <w:r>
        <w:lastRenderedPageBreak/>
        <w:tab/>
        <w:t xml:space="preserve">--Counter Component Declaration </w:t>
      </w:r>
    </w:p>
    <w:p w14:paraId="6D4B41F4" w14:textId="77777777" w:rsidR="008704EB" w:rsidRDefault="008704EB" w:rsidP="008704EB">
      <w:r>
        <w:tab/>
        <w:t xml:space="preserve">component Count is </w:t>
      </w:r>
    </w:p>
    <w:p w14:paraId="7B2E2AFE" w14:textId="77777777" w:rsidR="008704EB" w:rsidRDefault="008704EB" w:rsidP="008704EB">
      <w:r>
        <w:tab/>
      </w:r>
      <w:r>
        <w:tab/>
      </w:r>
      <w:proofErr w:type="gramStart"/>
      <w:r>
        <w:t>port(</w:t>
      </w:r>
      <w:proofErr w:type="spellStart"/>
      <w:proofErr w:type="gramEnd"/>
      <w:r>
        <w:t>clk</w:t>
      </w:r>
      <w:proofErr w:type="spellEnd"/>
      <w:r>
        <w:t xml:space="preserve">, reset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dec,load</w:t>
      </w:r>
      <w:proofErr w:type="spellEnd"/>
      <w:r>
        <w:t xml:space="preserve"> : in </w:t>
      </w:r>
      <w:proofErr w:type="spellStart"/>
      <w:r>
        <w:t>std_logic</w:t>
      </w:r>
      <w:proofErr w:type="spellEnd"/>
      <w:r>
        <w:t>;</w:t>
      </w:r>
    </w:p>
    <w:p w14:paraId="35344E22" w14:textId="77777777" w:rsidR="008704EB" w:rsidRDefault="008704EB" w:rsidP="008704EB">
      <w:r>
        <w:tab/>
      </w:r>
      <w:r>
        <w:tab/>
      </w:r>
      <w:r>
        <w:tab/>
      </w:r>
      <w:proofErr w:type="gramStart"/>
      <w:r>
        <w:t>input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32A62B92" w14:textId="77777777" w:rsidR="008704EB" w:rsidRDefault="008704EB" w:rsidP="008704EB">
      <w:r>
        <w:tab/>
      </w:r>
      <w:r>
        <w:tab/>
      </w:r>
      <w:r>
        <w:tab/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 </w:t>
      </w:r>
    </w:p>
    <w:p w14:paraId="2BE242E0" w14:textId="77777777" w:rsidR="008704EB" w:rsidRDefault="008704EB" w:rsidP="008704EB">
      <w:r>
        <w:tab/>
        <w:t xml:space="preserve">end component; </w:t>
      </w:r>
    </w:p>
    <w:p w14:paraId="222C661E" w14:textId="77777777" w:rsidR="008704EB" w:rsidRDefault="008704EB" w:rsidP="008704EB"/>
    <w:p w14:paraId="1C563F1A" w14:textId="77777777" w:rsidR="008704EB" w:rsidRDefault="008704EB" w:rsidP="008704EB">
      <w:r>
        <w:tab/>
        <w:t xml:space="preserve">--Shift Register Component Declaration </w:t>
      </w:r>
    </w:p>
    <w:p w14:paraId="33BF96BF" w14:textId="77777777" w:rsidR="008704EB" w:rsidRDefault="008704EB" w:rsidP="008704EB">
      <w:r>
        <w:tab/>
        <w:t xml:space="preserve">component shift is </w:t>
      </w:r>
    </w:p>
    <w:p w14:paraId="5806F01B" w14:textId="77777777" w:rsidR="008704EB" w:rsidRDefault="008704EB" w:rsidP="008704EB">
      <w:r>
        <w:tab/>
      </w:r>
      <w:r>
        <w:tab/>
      </w:r>
      <w:proofErr w:type="gramStart"/>
      <w:r>
        <w:t>port(</w:t>
      </w:r>
      <w:proofErr w:type="spellStart"/>
      <w:proofErr w:type="gramEnd"/>
      <w:r>
        <w:t>clk</w:t>
      </w:r>
      <w:proofErr w:type="spellEnd"/>
      <w:r>
        <w:t xml:space="preserve">, clear, </w:t>
      </w:r>
      <w:proofErr w:type="spellStart"/>
      <w:r>
        <w:t>sr</w:t>
      </w:r>
      <w:proofErr w:type="spellEnd"/>
      <w:r>
        <w:t xml:space="preserve">, </w:t>
      </w:r>
      <w:proofErr w:type="spellStart"/>
      <w:r>
        <w:t>rr,rl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1D362A08" w14:textId="77777777" w:rsidR="008704EB" w:rsidRDefault="008704EB" w:rsidP="008704EB">
      <w:r>
        <w:tab/>
      </w:r>
      <w:r>
        <w:tab/>
      </w:r>
      <w:r>
        <w:tab/>
      </w:r>
      <w:proofErr w:type="gramStart"/>
      <w:r>
        <w:t>input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</w:t>
      </w:r>
    </w:p>
    <w:p w14:paraId="41F72FCD" w14:textId="77777777" w:rsidR="008704EB" w:rsidRDefault="008704EB" w:rsidP="008704EB">
      <w:r>
        <w:tab/>
      </w:r>
      <w:r>
        <w:tab/>
      </w:r>
      <w:r>
        <w:tab/>
      </w:r>
      <w:proofErr w:type="gramStart"/>
      <w:r>
        <w:t>output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 </w:t>
      </w:r>
    </w:p>
    <w:p w14:paraId="42F19C78" w14:textId="77777777" w:rsidR="008704EB" w:rsidRDefault="008704EB" w:rsidP="008704EB">
      <w:r>
        <w:tab/>
        <w:t xml:space="preserve">end component; </w:t>
      </w:r>
    </w:p>
    <w:p w14:paraId="4A0C8EFF" w14:textId="77777777" w:rsidR="008704EB" w:rsidRDefault="008704EB" w:rsidP="008704EB">
      <w:r>
        <w:tab/>
        <w:t xml:space="preserve">--FSM Component Declaration </w:t>
      </w:r>
    </w:p>
    <w:p w14:paraId="5ED69996" w14:textId="77777777" w:rsidR="008704EB" w:rsidRDefault="008704EB" w:rsidP="008704EB">
      <w:r>
        <w:tab/>
        <w:t xml:space="preserve">component </w:t>
      </w:r>
      <w:proofErr w:type="spellStart"/>
      <w:r>
        <w:t>fsmhw</w:t>
      </w:r>
      <w:proofErr w:type="spellEnd"/>
      <w:r>
        <w:t xml:space="preserve"> is--With Feedback</w:t>
      </w:r>
    </w:p>
    <w:p w14:paraId="69CEFE3C" w14:textId="77777777" w:rsidR="008704EB" w:rsidRDefault="008704EB" w:rsidP="008704EB">
      <w:r>
        <w:t xml:space="preserve">    </w:t>
      </w:r>
      <w:r>
        <w:tab/>
      </w:r>
      <w:r>
        <w:tab/>
      </w:r>
      <w:proofErr w:type="gramStart"/>
      <w:r>
        <w:t>Port(</w:t>
      </w:r>
      <w:proofErr w:type="gramEnd"/>
      <w:r>
        <w:t xml:space="preserve">reset, </w:t>
      </w:r>
      <w:proofErr w:type="spellStart"/>
      <w:r>
        <w:t>clk</w:t>
      </w:r>
      <w:proofErr w:type="spellEnd"/>
      <w:r>
        <w:t xml:space="preserve">: in </w:t>
      </w:r>
      <w:proofErr w:type="spellStart"/>
      <w:r>
        <w:t>std_logic</w:t>
      </w:r>
      <w:proofErr w:type="spellEnd"/>
      <w:r>
        <w:t>;</w:t>
      </w:r>
    </w:p>
    <w:p w14:paraId="44FC2F78" w14:textId="77777777" w:rsidR="008704EB" w:rsidRDefault="008704EB" w:rsidP="008704EB">
      <w:r>
        <w:t xml:space="preserve">   </w:t>
      </w:r>
      <w:r>
        <w:tab/>
      </w:r>
      <w:r>
        <w:tab/>
      </w:r>
      <w:r>
        <w:tab/>
      </w:r>
      <w:proofErr w:type="spellStart"/>
      <w:r>
        <w:t>rc</w:t>
      </w:r>
      <w:proofErr w:type="spellEnd"/>
      <w:r>
        <w:t xml:space="preserve">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dec</w:t>
      </w:r>
      <w:proofErr w:type="spellEnd"/>
      <w:r>
        <w:t xml:space="preserve">, </w:t>
      </w:r>
      <w:proofErr w:type="spellStart"/>
      <w:r>
        <w:t>rl</w:t>
      </w:r>
      <w:proofErr w:type="spellEnd"/>
      <w:r>
        <w:t xml:space="preserve">, </w:t>
      </w:r>
      <w:proofErr w:type="spellStart"/>
      <w:proofErr w:type="gramStart"/>
      <w:r>
        <w:t>rr</w:t>
      </w:r>
      <w:proofErr w:type="spellEnd"/>
      <w:r>
        <w:t xml:space="preserve"> :</w:t>
      </w:r>
      <w:proofErr w:type="gramEnd"/>
      <w:r>
        <w:t xml:space="preserve"> out </w:t>
      </w:r>
      <w:proofErr w:type="spellStart"/>
      <w:r>
        <w:t>std_logic</w:t>
      </w:r>
      <w:proofErr w:type="spellEnd"/>
      <w:r>
        <w:t>);</w:t>
      </w:r>
    </w:p>
    <w:p w14:paraId="19B5E91C" w14:textId="77777777" w:rsidR="008704EB" w:rsidRDefault="008704EB" w:rsidP="008704EB">
      <w:r>
        <w:tab/>
        <w:t>end component;</w:t>
      </w:r>
    </w:p>
    <w:p w14:paraId="72BC9AD4" w14:textId="77777777" w:rsidR="008704EB" w:rsidRDefault="008704EB" w:rsidP="008704EB"/>
    <w:p w14:paraId="488CB80B" w14:textId="77777777" w:rsidR="008704EB" w:rsidRDefault="008704EB" w:rsidP="008704EB">
      <w:r>
        <w:tab/>
        <w:t>begin</w:t>
      </w:r>
    </w:p>
    <w:p w14:paraId="597D4FBE" w14:textId="77777777" w:rsidR="008704EB" w:rsidRDefault="008704EB" w:rsidP="008704EB"/>
    <w:p w14:paraId="37690C62" w14:textId="77777777" w:rsidR="008704EB" w:rsidRDefault="008704EB" w:rsidP="008704EB">
      <w:r>
        <w:tab/>
        <w:t xml:space="preserve">--Component Instantiation </w:t>
      </w:r>
    </w:p>
    <w:p w14:paraId="540CD5B4" w14:textId="77777777" w:rsidR="008704EB" w:rsidRDefault="008704EB" w:rsidP="008704EB">
      <w:r>
        <w:tab/>
        <w:t xml:space="preserve">Counter: Count port </w:t>
      </w:r>
      <w:proofErr w:type="gramStart"/>
      <w:r>
        <w:t>map(</w:t>
      </w:r>
      <w:proofErr w:type="spellStart"/>
      <w:proofErr w:type="gramEnd"/>
      <w:r>
        <w:t>clk</w:t>
      </w:r>
      <w:proofErr w:type="spellEnd"/>
      <w:r>
        <w:t xml:space="preserve">, </w:t>
      </w:r>
      <w:proofErr w:type="spellStart"/>
      <w:r>
        <w:t>ResetClear</w:t>
      </w:r>
      <w:proofErr w:type="spellEnd"/>
      <w:r>
        <w:t xml:space="preserve">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dec,load</w:t>
      </w:r>
      <w:proofErr w:type="spellEnd"/>
      <w:r>
        <w:t xml:space="preserve">, I, </w:t>
      </w:r>
      <w:proofErr w:type="spellStart"/>
      <w:r>
        <w:t>OCount</w:t>
      </w:r>
      <w:proofErr w:type="spellEnd"/>
      <w:r>
        <w:t xml:space="preserve">); </w:t>
      </w:r>
    </w:p>
    <w:p w14:paraId="0B6F4CE2" w14:textId="77777777" w:rsidR="008704EB" w:rsidRDefault="008704EB" w:rsidP="008704EB">
      <w:r>
        <w:tab/>
      </w:r>
      <w:proofErr w:type="spellStart"/>
      <w:proofErr w:type="gramStart"/>
      <w:r>
        <w:t>ShiftRegister</w:t>
      </w:r>
      <w:proofErr w:type="spellEnd"/>
      <w:r>
        <w:t xml:space="preserve"> :</w:t>
      </w:r>
      <w:proofErr w:type="gramEnd"/>
      <w:r>
        <w:t xml:space="preserve"> shift port map(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esetClear</w:t>
      </w:r>
      <w:proofErr w:type="spellEnd"/>
      <w:r>
        <w:t xml:space="preserve">, </w:t>
      </w:r>
      <w:proofErr w:type="spellStart"/>
      <w:r>
        <w:t>sr</w:t>
      </w:r>
      <w:proofErr w:type="spellEnd"/>
      <w:r>
        <w:t xml:space="preserve">, </w:t>
      </w:r>
      <w:proofErr w:type="spellStart"/>
      <w:r>
        <w:t>rr,rl</w:t>
      </w:r>
      <w:proofErr w:type="spellEnd"/>
      <w:r>
        <w:t xml:space="preserve">, I, </w:t>
      </w:r>
      <w:proofErr w:type="spellStart"/>
      <w:r>
        <w:t>OShift</w:t>
      </w:r>
      <w:proofErr w:type="spellEnd"/>
      <w:r>
        <w:t>);</w:t>
      </w:r>
    </w:p>
    <w:p w14:paraId="47E5428F" w14:textId="77777777" w:rsidR="008704EB" w:rsidRDefault="008704EB" w:rsidP="008704EB">
      <w:r>
        <w:tab/>
      </w:r>
      <w:proofErr w:type="spellStart"/>
      <w:proofErr w:type="gramStart"/>
      <w:r>
        <w:t>FSMan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fsmhw</w:t>
      </w:r>
      <w:proofErr w:type="spellEnd"/>
      <w:r>
        <w:t xml:space="preserve"> port map(</w:t>
      </w:r>
      <w:proofErr w:type="spellStart"/>
      <w:r>
        <w:t>ResetClear</w:t>
      </w:r>
      <w:proofErr w:type="spellEnd"/>
      <w:r>
        <w:t xml:space="preserve">,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r</w:t>
      </w:r>
      <w:proofErr w:type="spellEnd"/>
      <w:r>
        <w:t xml:space="preserve">, </w:t>
      </w:r>
      <w:proofErr w:type="spellStart"/>
      <w:r>
        <w:t>inc</w:t>
      </w:r>
      <w:proofErr w:type="spellEnd"/>
      <w:r>
        <w:t xml:space="preserve">, </w:t>
      </w:r>
      <w:proofErr w:type="spellStart"/>
      <w:r>
        <w:t>rl,dec</w:t>
      </w:r>
      <w:proofErr w:type="spellEnd"/>
      <w:r>
        <w:t>);</w:t>
      </w:r>
    </w:p>
    <w:p w14:paraId="4137343A" w14:textId="77777777" w:rsidR="008704EB" w:rsidRDefault="008704EB" w:rsidP="008704EB"/>
    <w:p w14:paraId="7DDB6B76" w14:textId="77777777" w:rsidR="008704EB" w:rsidRDefault="008704EB" w:rsidP="008704EB">
      <w:r>
        <w:t xml:space="preserve">end </w:t>
      </w:r>
      <w:proofErr w:type="spellStart"/>
      <w:r>
        <w:t>beh</w:t>
      </w:r>
      <w:proofErr w:type="spellEnd"/>
      <w:r>
        <w:t xml:space="preserve">;  </w:t>
      </w:r>
    </w:p>
    <w:p w14:paraId="65B67843" w14:textId="77777777" w:rsidR="008704EB" w:rsidRDefault="008704EB">
      <w:pPr>
        <w:rPr>
          <w:b/>
          <w:u w:val="single"/>
        </w:rPr>
      </w:pPr>
      <w:r>
        <w:rPr>
          <w:b/>
          <w:u w:val="single"/>
        </w:rPr>
        <w:t>Testbench</w:t>
      </w:r>
    </w:p>
    <w:p w14:paraId="24309FD9" w14:textId="77777777" w:rsidR="008704EB" w:rsidRDefault="008704EB" w:rsidP="008704EB"/>
    <w:p w14:paraId="787104D2" w14:textId="77777777" w:rsidR="008704EB" w:rsidRDefault="008704EB" w:rsidP="008704EB">
      <w:r>
        <w:lastRenderedPageBreak/>
        <w:t xml:space="preserve">library </w:t>
      </w:r>
      <w:proofErr w:type="spellStart"/>
      <w:r>
        <w:t>ieee</w:t>
      </w:r>
      <w:proofErr w:type="spellEnd"/>
      <w:r>
        <w:t>;</w:t>
      </w:r>
    </w:p>
    <w:p w14:paraId="22D2E6F3" w14:textId="77777777" w:rsidR="008704EB" w:rsidRDefault="008704EB" w:rsidP="008704EB">
      <w:r>
        <w:t>use ieee.std_logic_1164.all;</w:t>
      </w:r>
    </w:p>
    <w:p w14:paraId="0FF2B918" w14:textId="77777777" w:rsidR="008704EB" w:rsidRDefault="008704EB" w:rsidP="008704EB">
      <w:r>
        <w:t xml:space="preserve">use </w:t>
      </w:r>
      <w:proofErr w:type="spellStart"/>
      <w:r>
        <w:t>ieee.std_logic_unsigned.all</w:t>
      </w:r>
      <w:proofErr w:type="spellEnd"/>
      <w:r>
        <w:t>;</w:t>
      </w:r>
    </w:p>
    <w:p w14:paraId="6DB385C3" w14:textId="77777777" w:rsidR="008704EB" w:rsidRDefault="008704EB" w:rsidP="008704EB">
      <w:r>
        <w:t xml:space="preserve">use </w:t>
      </w:r>
      <w:proofErr w:type="spellStart"/>
      <w:r>
        <w:t>ieee.numeric_std.all</w:t>
      </w:r>
      <w:proofErr w:type="spellEnd"/>
      <w:r>
        <w:t>;</w:t>
      </w:r>
    </w:p>
    <w:p w14:paraId="1B1F84F3" w14:textId="77777777" w:rsidR="008704EB" w:rsidRDefault="008704EB" w:rsidP="008704EB"/>
    <w:p w14:paraId="233C228A" w14:textId="77777777" w:rsidR="008704EB" w:rsidRDefault="008704EB" w:rsidP="008704EB">
      <w:r>
        <w:t>entity TB_hw7 is</w:t>
      </w:r>
    </w:p>
    <w:p w14:paraId="5505CDD1" w14:textId="77777777" w:rsidR="008704EB" w:rsidRDefault="008704EB" w:rsidP="008704EB">
      <w:r>
        <w:t xml:space="preserve">end; </w:t>
      </w:r>
    </w:p>
    <w:p w14:paraId="5AB5A1EB" w14:textId="77777777" w:rsidR="008704EB" w:rsidRDefault="008704EB" w:rsidP="008704EB"/>
    <w:p w14:paraId="051189CB" w14:textId="77777777" w:rsidR="008704EB" w:rsidRDefault="008704EB" w:rsidP="008704EB">
      <w:r>
        <w:t xml:space="preserve">architecture </w:t>
      </w:r>
      <w:proofErr w:type="spellStart"/>
      <w:r>
        <w:t>beh</w:t>
      </w:r>
      <w:proofErr w:type="spellEnd"/>
      <w:r>
        <w:t xml:space="preserve"> of TB_hw7 is</w:t>
      </w:r>
    </w:p>
    <w:p w14:paraId="0CDFE6EC" w14:textId="77777777" w:rsidR="008704EB" w:rsidRDefault="008704EB" w:rsidP="008704EB"/>
    <w:p w14:paraId="04AAABBA" w14:textId="77777777" w:rsidR="008704EB" w:rsidRDefault="008704EB" w:rsidP="008704EB">
      <w:r>
        <w:t xml:space="preserve">--input signals </w:t>
      </w:r>
    </w:p>
    <w:p w14:paraId="228AB6B2" w14:textId="77777777" w:rsidR="008704EB" w:rsidRDefault="008704EB" w:rsidP="008704EB">
      <w:r>
        <w:t xml:space="preserve">signal reset, </w:t>
      </w:r>
      <w:proofErr w:type="spellStart"/>
      <w:proofErr w:type="gramStart"/>
      <w:r>
        <w:t>clk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std_logic</w:t>
      </w:r>
      <w:proofErr w:type="spellEnd"/>
      <w:r>
        <w:t>;</w:t>
      </w:r>
    </w:p>
    <w:p w14:paraId="3E8F8003" w14:textId="77777777" w:rsidR="008704EB" w:rsidRDefault="008704EB" w:rsidP="008704EB">
      <w:r>
        <w:t xml:space="preserve">signal </w:t>
      </w:r>
      <w:proofErr w:type="gramStart"/>
      <w:r>
        <w:t>Input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 </w:t>
      </w:r>
    </w:p>
    <w:p w14:paraId="222ED985" w14:textId="77777777" w:rsidR="008704EB" w:rsidRDefault="008704EB" w:rsidP="008704EB">
      <w:r>
        <w:t xml:space="preserve">--output signals </w:t>
      </w:r>
    </w:p>
    <w:p w14:paraId="7A5B8267" w14:textId="77777777" w:rsidR="008704EB" w:rsidRDefault="008704EB" w:rsidP="008704EB">
      <w:r>
        <w:t xml:space="preserve">signal </w:t>
      </w:r>
      <w:proofErr w:type="spellStart"/>
      <w:r>
        <w:t>ShiftOutput</w:t>
      </w:r>
      <w:proofErr w:type="spellEnd"/>
      <w:r>
        <w:t xml:space="preserve">, </w:t>
      </w:r>
      <w:proofErr w:type="spellStart"/>
      <w:proofErr w:type="gramStart"/>
      <w:r>
        <w:t>CountOutput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 </w:t>
      </w:r>
    </w:p>
    <w:p w14:paraId="23A6A760" w14:textId="77777777" w:rsidR="008704EB" w:rsidRDefault="008704EB" w:rsidP="008704EB"/>
    <w:p w14:paraId="4B6FCE63" w14:textId="77777777" w:rsidR="008704EB" w:rsidRDefault="008704EB" w:rsidP="008704EB">
      <w:r>
        <w:tab/>
        <w:t>--</w:t>
      </w:r>
      <w:proofErr w:type="spellStart"/>
      <w:r>
        <w:t>TopLevel</w:t>
      </w:r>
      <w:proofErr w:type="spellEnd"/>
      <w:r>
        <w:t xml:space="preserve"> Component Declaration </w:t>
      </w:r>
    </w:p>
    <w:p w14:paraId="1B4D94DE" w14:textId="77777777" w:rsidR="008704EB" w:rsidRDefault="008704EB" w:rsidP="008704EB">
      <w:r>
        <w:tab/>
        <w:t xml:space="preserve">component </w:t>
      </w:r>
      <w:proofErr w:type="spellStart"/>
      <w:r>
        <w:t>TopLevel</w:t>
      </w:r>
      <w:proofErr w:type="spellEnd"/>
      <w:r>
        <w:t xml:space="preserve"> is</w:t>
      </w:r>
    </w:p>
    <w:p w14:paraId="0A54C784" w14:textId="77777777" w:rsidR="008704EB" w:rsidRDefault="008704EB" w:rsidP="008704EB">
      <w:r>
        <w:tab/>
      </w:r>
      <w:r>
        <w:tab/>
      </w:r>
      <w:r>
        <w:tab/>
      </w:r>
      <w:proofErr w:type="gramStart"/>
      <w:r>
        <w:t>port(</w:t>
      </w:r>
      <w:proofErr w:type="spellStart"/>
      <w:proofErr w:type="gramEnd"/>
      <w:r>
        <w:t>ResetClear</w:t>
      </w:r>
      <w:proofErr w:type="spellEnd"/>
      <w:r>
        <w:t xml:space="preserve">, CLK : in </w:t>
      </w:r>
      <w:proofErr w:type="spellStart"/>
      <w:r>
        <w:t>std_logic</w:t>
      </w:r>
      <w:proofErr w:type="spellEnd"/>
      <w:r>
        <w:t>;</w:t>
      </w:r>
    </w:p>
    <w:p w14:paraId="7176D5A3" w14:textId="77777777" w:rsidR="008704EB" w:rsidRDefault="008704EB" w:rsidP="008704EB">
      <w:r>
        <w:tab/>
      </w:r>
      <w:r>
        <w:tab/>
      </w:r>
      <w:r>
        <w:tab/>
      </w:r>
      <w:r>
        <w:tab/>
      </w:r>
      <w:proofErr w:type="gramStart"/>
      <w:r>
        <w:t>I :</w:t>
      </w:r>
      <w:proofErr w:type="gramEnd"/>
      <w:r>
        <w:t xml:space="preserve"> in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;--Input </w:t>
      </w:r>
    </w:p>
    <w:p w14:paraId="76EEC160" w14:textId="77777777" w:rsidR="008704EB" w:rsidRDefault="008704EB" w:rsidP="008704EB">
      <w:r>
        <w:tab/>
      </w:r>
      <w:r>
        <w:tab/>
      </w:r>
      <w:r>
        <w:tab/>
      </w:r>
      <w:r>
        <w:tab/>
      </w:r>
      <w:proofErr w:type="spellStart"/>
      <w:r>
        <w:t>OShift</w:t>
      </w:r>
      <w:proofErr w:type="spellEnd"/>
      <w:r>
        <w:t xml:space="preserve">, </w:t>
      </w:r>
      <w:proofErr w:type="spellStart"/>
      <w:proofErr w:type="gramStart"/>
      <w:r>
        <w:t>OCount</w:t>
      </w:r>
      <w:proofErr w:type="spellEnd"/>
      <w:r>
        <w:t xml:space="preserve"> :</w:t>
      </w:r>
      <w:proofErr w:type="gramEnd"/>
      <w:r>
        <w:t xml:space="preserve">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);--outputs for counter and shift register</w:t>
      </w:r>
    </w:p>
    <w:p w14:paraId="407D871F" w14:textId="77777777" w:rsidR="008704EB" w:rsidRDefault="008704EB" w:rsidP="008704EB">
      <w:r>
        <w:tab/>
        <w:t xml:space="preserve">end component; </w:t>
      </w:r>
    </w:p>
    <w:p w14:paraId="2AB584DB" w14:textId="77777777" w:rsidR="008704EB" w:rsidRDefault="008704EB" w:rsidP="008704EB">
      <w:r>
        <w:tab/>
        <w:t>begin</w:t>
      </w:r>
    </w:p>
    <w:p w14:paraId="10B6A22C" w14:textId="77777777" w:rsidR="008704EB" w:rsidRDefault="008704EB" w:rsidP="008704EB">
      <w:r>
        <w:tab/>
        <w:t xml:space="preserve">--Component Instantiation </w:t>
      </w:r>
    </w:p>
    <w:p w14:paraId="497838F1" w14:textId="77777777" w:rsidR="008704EB" w:rsidRDefault="008704EB" w:rsidP="008704EB">
      <w:r>
        <w:tab/>
      </w:r>
      <w:proofErr w:type="gramStart"/>
      <w:r>
        <w:t>DUT :</w:t>
      </w:r>
      <w:proofErr w:type="gramEnd"/>
      <w:r>
        <w:t xml:space="preserve"> </w:t>
      </w:r>
      <w:proofErr w:type="spellStart"/>
      <w:r>
        <w:t>TopLevel</w:t>
      </w:r>
      <w:proofErr w:type="spellEnd"/>
      <w:r>
        <w:t xml:space="preserve"> port map(reset, </w:t>
      </w:r>
      <w:proofErr w:type="spellStart"/>
      <w:r>
        <w:t>clk</w:t>
      </w:r>
      <w:proofErr w:type="spellEnd"/>
      <w:r>
        <w:t xml:space="preserve">, Input, </w:t>
      </w:r>
      <w:proofErr w:type="spellStart"/>
      <w:r>
        <w:t>ShiftOutput</w:t>
      </w:r>
      <w:proofErr w:type="spellEnd"/>
      <w:r>
        <w:t xml:space="preserve">, </w:t>
      </w:r>
      <w:proofErr w:type="spellStart"/>
      <w:r>
        <w:t>CountOutput</w:t>
      </w:r>
      <w:proofErr w:type="spellEnd"/>
      <w:r>
        <w:t>);</w:t>
      </w:r>
    </w:p>
    <w:p w14:paraId="242D4FEB" w14:textId="77777777" w:rsidR="008704EB" w:rsidRDefault="008704EB" w:rsidP="008704EB"/>
    <w:p w14:paraId="795FA017" w14:textId="77777777" w:rsidR="008704EB" w:rsidRDefault="008704EB" w:rsidP="008704EB">
      <w:r>
        <w:tab/>
      </w:r>
    </w:p>
    <w:p w14:paraId="648D9B9F" w14:textId="77777777" w:rsidR="008704EB" w:rsidRDefault="008704EB" w:rsidP="008704EB"/>
    <w:p w14:paraId="279819F9" w14:textId="77777777" w:rsidR="008704EB" w:rsidRDefault="008704EB" w:rsidP="008704EB">
      <w:r>
        <w:lastRenderedPageBreak/>
        <w:tab/>
        <w:t>--Clock Process</w:t>
      </w:r>
    </w:p>
    <w:p w14:paraId="11293EED" w14:textId="77777777" w:rsidR="008704EB" w:rsidRDefault="008704EB" w:rsidP="008704EB">
      <w:r>
        <w:tab/>
        <w:t>process</w:t>
      </w:r>
    </w:p>
    <w:p w14:paraId="765FB8ED" w14:textId="77777777" w:rsidR="008704EB" w:rsidRDefault="008704EB" w:rsidP="008704EB">
      <w:r>
        <w:tab/>
        <w:t>begin</w:t>
      </w:r>
    </w:p>
    <w:p w14:paraId="51464A17" w14:textId="77777777" w:rsidR="008704EB" w:rsidRDefault="008704EB" w:rsidP="008704EB">
      <w:r>
        <w:tab/>
        <w:t xml:space="preserve">wait for 10 ns; </w:t>
      </w:r>
    </w:p>
    <w:p w14:paraId="10954713" w14:textId="77777777" w:rsidR="008704EB" w:rsidRDefault="008704EB" w:rsidP="008704EB">
      <w:r>
        <w:tab/>
        <w:t>Input &lt;= "1001";</w:t>
      </w:r>
    </w:p>
    <w:p w14:paraId="49D45AE6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72B00FD4" w14:textId="77777777" w:rsidR="008704EB" w:rsidRDefault="008704EB" w:rsidP="008704EB">
      <w:r>
        <w:tab/>
        <w:t>reset&lt;= '1';</w:t>
      </w:r>
    </w:p>
    <w:p w14:paraId="675C35E5" w14:textId="77777777" w:rsidR="008704EB" w:rsidRDefault="008704EB" w:rsidP="008704EB">
      <w:r>
        <w:tab/>
        <w:t xml:space="preserve">wait for 10 ns; </w:t>
      </w:r>
    </w:p>
    <w:p w14:paraId="578C7206" w14:textId="77777777" w:rsidR="008704EB" w:rsidRDefault="008704EB" w:rsidP="008704EB"/>
    <w:p w14:paraId="41FF363B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76D05E68" w14:textId="77777777" w:rsidR="008704EB" w:rsidRDefault="008704EB" w:rsidP="008704EB">
      <w:r>
        <w:tab/>
        <w:t>reset&lt;='0';</w:t>
      </w:r>
    </w:p>
    <w:p w14:paraId="32C2A7FB" w14:textId="77777777" w:rsidR="008704EB" w:rsidRDefault="008704EB" w:rsidP="008704EB">
      <w:r>
        <w:tab/>
        <w:t xml:space="preserve">wait for 10 ns; </w:t>
      </w:r>
    </w:p>
    <w:p w14:paraId="70B306BF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1F16C0EE" w14:textId="77777777" w:rsidR="008704EB" w:rsidRDefault="008704EB" w:rsidP="008704EB">
      <w:r>
        <w:tab/>
        <w:t>reset&lt;='0';</w:t>
      </w:r>
    </w:p>
    <w:p w14:paraId="46F42188" w14:textId="77777777" w:rsidR="008704EB" w:rsidRDefault="008704EB" w:rsidP="008704EB">
      <w:r>
        <w:tab/>
        <w:t xml:space="preserve">wait for 10 ns; </w:t>
      </w:r>
    </w:p>
    <w:p w14:paraId="1EB74BA7" w14:textId="77777777" w:rsidR="008704EB" w:rsidRDefault="008704EB" w:rsidP="008704EB"/>
    <w:p w14:paraId="78DE190F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7B745B04" w14:textId="77777777" w:rsidR="008704EB" w:rsidRDefault="008704EB" w:rsidP="008704EB">
      <w:r>
        <w:tab/>
        <w:t>reset&lt;='0';</w:t>
      </w:r>
    </w:p>
    <w:p w14:paraId="39D4B159" w14:textId="77777777" w:rsidR="008704EB" w:rsidRDefault="008704EB" w:rsidP="008704EB">
      <w:r>
        <w:tab/>
        <w:t xml:space="preserve">wait for 10 ns; </w:t>
      </w:r>
    </w:p>
    <w:p w14:paraId="2FA477C7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5393DBF8" w14:textId="77777777" w:rsidR="008704EB" w:rsidRDefault="008704EB" w:rsidP="008704EB">
      <w:r>
        <w:tab/>
        <w:t>reset&lt;='0';</w:t>
      </w:r>
    </w:p>
    <w:p w14:paraId="6A6A884A" w14:textId="77777777" w:rsidR="008704EB" w:rsidRDefault="008704EB" w:rsidP="008704EB">
      <w:r>
        <w:tab/>
        <w:t xml:space="preserve">wait for 10 ns; </w:t>
      </w:r>
    </w:p>
    <w:p w14:paraId="13FB7EDD" w14:textId="77777777" w:rsidR="008704EB" w:rsidRDefault="008704EB" w:rsidP="008704EB"/>
    <w:p w14:paraId="323EA10E" w14:textId="77777777" w:rsidR="008704EB" w:rsidRDefault="008704EB" w:rsidP="008704EB"/>
    <w:p w14:paraId="27B5557A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729CF66B" w14:textId="77777777" w:rsidR="008704EB" w:rsidRDefault="008704EB" w:rsidP="008704EB">
      <w:r>
        <w:tab/>
        <w:t>reset&lt;='0';</w:t>
      </w:r>
    </w:p>
    <w:p w14:paraId="0AA6638E" w14:textId="77777777" w:rsidR="008704EB" w:rsidRDefault="008704EB" w:rsidP="008704EB">
      <w:r>
        <w:tab/>
        <w:t xml:space="preserve">wait for 10 ns; </w:t>
      </w:r>
    </w:p>
    <w:p w14:paraId="2C45FBA7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13D410EF" w14:textId="77777777" w:rsidR="008704EB" w:rsidRDefault="008704EB" w:rsidP="008704EB">
      <w:r>
        <w:tab/>
        <w:t>reset&lt;='0';</w:t>
      </w:r>
    </w:p>
    <w:p w14:paraId="499A5D71" w14:textId="77777777" w:rsidR="008704EB" w:rsidRDefault="008704EB" w:rsidP="008704EB">
      <w:r>
        <w:lastRenderedPageBreak/>
        <w:tab/>
        <w:t xml:space="preserve">wait for 10 ns; </w:t>
      </w:r>
    </w:p>
    <w:p w14:paraId="41FF8FDE" w14:textId="77777777" w:rsidR="008704EB" w:rsidRDefault="008704EB" w:rsidP="008704EB"/>
    <w:p w14:paraId="043F0CFF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01E241D8" w14:textId="77777777" w:rsidR="008704EB" w:rsidRDefault="008704EB" w:rsidP="008704EB">
      <w:r>
        <w:tab/>
        <w:t>reset&lt;='0';</w:t>
      </w:r>
    </w:p>
    <w:p w14:paraId="6004BF94" w14:textId="77777777" w:rsidR="008704EB" w:rsidRDefault="008704EB" w:rsidP="008704EB">
      <w:r>
        <w:tab/>
        <w:t xml:space="preserve">wait for 10 ns; </w:t>
      </w:r>
    </w:p>
    <w:p w14:paraId="31366EE1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10487D9D" w14:textId="77777777" w:rsidR="008704EB" w:rsidRDefault="008704EB" w:rsidP="008704EB">
      <w:r>
        <w:tab/>
        <w:t>reset&lt;='0';</w:t>
      </w:r>
    </w:p>
    <w:p w14:paraId="4807BBA3" w14:textId="77777777" w:rsidR="008704EB" w:rsidRDefault="008704EB" w:rsidP="008704EB">
      <w:r>
        <w:tab/>
        <w:t xml:space="preserve">wait for 10 ns; </w:t>
      </w:r>
    </w:p>
    <w:p w14:paraId="6BB6409E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49D9D686" w14:textId="77777777" w:rsidR="008704EB" w:rsidRDefault="008704EB" w:rsidP="008704EB">
      <w:r>
        <w:tab/>
        <w:t>reset&lt;='0';</w:t>
      </w:r>
    </w:p>
    <w:p w14:paraId="4507A686" w14:textId="77777777" w:rsidR="008704EB" w:rsidRDefault="008704EB" w:rsidP="008704EB">
      <w:r>
        <w:tab/>
        <w:t xml:space="preserve">wait for 10 ns; </w:t>
      </w:r>
    </w:p>
    <w:p w14:paraId="518C4655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0D731B0D" w14:textId="77777777" w:rsidR="008704EB" w:rsidRDefault="008704EB" w:rsidP="008704EB">
      <w:r>
        <w:tab/>
        <w:t>reset&lt;='0';</w:t>
      </w:r>
    </w:p>
    <w:p w14:paraId="13E171FB" w14:textId="77777777" w:rsidR="008704EB" w:rsidRDefault="008704EB" w:rsidP="008704EB">
      <w:r>
        <w:tab/>
        <w:t xml:space="preserve">wait for 10 ns; </w:t>
      </w:r>
    </w:p>
    <w:p w14:paraId="4ADE5CC3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1';</w:t>
      </w:r>
    </w:p>
    <w:p w14:paraId="4F996F9E" w14:textId="77777777" w:rsidR="008704EB" w:rsidRDefault="008704EB" w:rsidP="008704EB">
      <w:r>
        <w:tab/>
        <w:t>reset&lt;='0';</w:t>
      </w:r>
    </w:p>
    <w:p w14:paraId="4C5BE4E0" w14:textId="77777777" w:rsidR="008704EB" w:rsidRDefault="008704EB" w:rsidP="008704EB">
      <w:r>
        <w:tab/>
        <w:t xml:space="preserve">wait for 10 ns; </w:t>
      </w:r>
    </w:p>
    <w:p w14:paraId="7C685577" w14:textId="77777777" w:rsidR="008704EB" w:rsidRDefault="008704EB" w:rsidP="008704EB">
      <w:r>
        <w:tab/>
      </w:r>
      <w:proofErr w:type="spellStart"/>
      <w:r>
        <w:t>clk</w:t>
      </w:r>
      <w:proofErr w:type="spellEnd"/>
      <w:r>
        <w:t xml:space="preserve"> &lt;= '0';</w:t>
      </w:r>
    </w:p>
    <w:p w14:paraId="49A3AC3E" w14:textId="77777777" w:rsidR="008704EB" w:rsidRDefault="008704EB" w:rsidP="008704EB">
      <w:r>
        <w:tab/>
        <w:t>reset&lt;='0';</w:t>
      </w:r>
    </w:p>
    <w:p w14:paraId="2713A3A9" w14:textId="77777777" w:rsidR="008704EB" w:rsidRDefault="008704EB" w:rsidP="008704EB">
      <w:r>
        <w:tab/>
        <w:t>wait for 10 ns;</w:t>
      </w:r>
    </w:p>
    <w:p w14:paraId="377A5BC4" w14:textId="77777777" w:rsidR="008704EB" w:rsidRDefault="008704EB" w:rsidP="008704EB">
      <w:r>
        <w:tab/>
        <w:t xml:space="preserve">end process; </w:t>
      </w:r>
    </w:p>
    <w:p w14:paraId="6C1F5215" w14:textId="77777777" w:rsidR="008704EB" w:rsidRDefault="008704EB" w:rsidP="008704EB"/>
    <w:p w14:paraId="089CCE58" w14:textId="77777777" w:rsidR="008704EB" w:rsidRDefault="008704EB" w:rsidP="008704EB"/>
    <w:p w14:paraId="02A4A9DD" w14:textId="77777777" w:rsidR="008704EB" w:rsidRDefault="008704EB" w:rsidP="008704EB">
      <w:r>
        <w:t xml:space="preserve">end </w:t>
      </w:r>
      <w:proofErr w:type="spellStart"/>
      <w:r>
        <w:t>beh</w:t>
      </w:r>
      <w:proofErr w:type="spellEnd"/>
      <w:r>
        <w:t>;</w:t>
      </w:r>
    </w:p>
    <w:p w14:paraId="021536FD" w14:textId="77777777" w:rsidR="008704EB" w:rsidRPr="008704EB" w:rsidRDefault="008704EB" w:rsidP="008704EB">
      <w:r w:rsidRPr="008704EB">
        <w:rPr>
          <w:noProof/>
        </w:rPr>
        <w:lastRenderedPageBreak/>
        <w:drawing>
          <wp:inline distT="0" distB="0" distL="0" distR="0" wp14:anchorId="02EB4821" wp14:editId="173AD7A7">
            <wp:extent cx="5943600" cy="4024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04EB" w:rsidRPr="008704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DA1tTA3tDA0NjNQ0lEKTi0uzszPAykwqgUAZsckCSwAAAA="/>
  </w:docVars>
  <w:rsids>
    <w:rsidRoot w:val="008704EB"/>
    <w:rsid w:val="001C0198"/>
    <w:rsid w:val="003F7EF5"/>
    <w:rsid w:val="008704EB"/>
    <w:rsid w:val="00C7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D6C85"/>
  <w15:chartTrackingRefBased/>
  <w15:docId w15:val="{11790B7E-7A82-40CC-A268-779C9E511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04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04E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7454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4548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795</Words>
  <Characters>453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3</cp:revision>
  <dcterms:created xsi:type="dcterms:W3CDTF">2019-10-30T03:42:00Z</dcterms:created>
  <dcterms:modified xsi:type="dcterms:W3CDTF">2019-11-22T22:40:00Z</dcterms:modified>
</cp:coreProperties>
</file>